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26498" w14:textId="689C7FA4" w:rsidR="00B1770A" w:rsidRPr="000D172B" w:rsidRDefault="000D172B" w:rsidP="000D172B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C589804" wp14:editId="48A2F997">
            <wp:extent cx="1462823" cy="1026160"/>
            <wp:effectExtent l="0" t="0" r="444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332" cy="103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88EDD" w14:textId="2A556EC7" w:rsidR="00B1770A" w:rsidRPr="00E6097C" w:rsidRDefault="00B1770A" w:rsidP="00B1770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  <w:r w:rsidRPr="00E6097C">
        <w:rPr>
          <w:rFonts w:ascii="TimesNewRomanPS-BoldMT" w:hAnsi="TimesNewRomanPS-BoldMT" w:cs="TimesNewRomanPS-BoldMT"/>
          <w:b/>
          <w:bCs/>
          <w:sz w:val="32"/>
          <w:szCs w:val="32"/>
        </w:rPr>
        <w:t>Nagarjuna College of Engineering and Technology, Bengaluru</w:t>
      </w:r>
    </w:p>
    <w:p w14:paraId="7B4998BB" w14:textId="629F05FC" w:rsidR="00B1770A" w:rsidRPr="001D7F3A" w:rsidRDefault="00B1770A" w:rsidP="00B1770A">
      <w:pPr>
        <w:jc w:val="center"/>
        <w:rPr>
          <w:rFonts w:ascii="Times New Roman" w:hAnsi="Times New Roman" w:cs="Times New Roman"/>
        </w:rPr>
      </w:pPr>
      <w:r w:rsidRPr="001D7F3A">
        <w:rPr>
          <w:rFonts w:ascii="TimesNewRomanPS-BoldMT" w:hAnsi="TimesNewRomanPS-BoldMT" w:cs="TimesNewRomanPS-BoldMT"/>
          <w:b/>
          <w:bCs/>
          <w:sz w:val="26"/>
          <w:szCs w:val="26"/>
        </w:rPr>
        <w:t>Research &amp; Development Section</w:t>
      </w:r>
    </w:p>
    <w:p w14:paraId="33961A8A" w14:textId="610E2191" w:rsidR="00B1770A" w:rsidRDefault="00B1770A" w:rsidP="001C0E3F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1C0E3F">
        <w:rPr>
          <w:rFonts w:ascii="Times New Roman" w:hAnsi="Times New Roman" w:cs="Times New Roman"/>
          <w:sz w:val="24"/>
          <w:szCs w:val="24"/>
          <w:u w:val="single"/>
        </w:rPr>
        <w:t>PROFORMA FOR RESEARCH INCENTIVE GRANT</w:t>
      </w:r>
      <w:r w:rsidR="00796F5A">
        <w:rPr>
          <w:rFonts w:ascii="Times New Roman" w:hAnsi="Times New Roman" w:cs="Times New Roman"/>
          <w:sz w:val="24"/>
          <w:szCs w:val="24"/>
          <w:u w:val="single"/>
        </w:rPr>
        <w:t xml:space="preserve"> FORM</w:t>
      </w:r>
    </w:p>
    <w:p w14:paraId="5FBAE2FA" w14:textId="3CB2B48A" w:rsidR="001C0E3F" w:rsidRPr="001C0E3F" w:rsidRDefault="001C0E3F" w:rsidP="001C0E3F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1A70EFA9" w14:textId="467684CF" w:rsidR="00B1770A" w:rsidRDefault="00B1770A" w:rsidP="00B1770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1770A">
        <w:rPr>
          <w:rFonts w:ascii="Times New Roman" w:hAnsi="Times New Roman" w:cs="Times New Roman"/>
          <w:sz w:val="24"/>
          <w:szCs w:val="24"/>
        </w:rPr>
        <w:t>Name of the Applicant</w:t>
      </w:r>
      <w:r w:rsidR="001C0E3F">
        <w:rPr>
          <w:rFonts w:ascii="Times New Roman" w:hAnsi="Times New Roman" w:cs="Times New Roman"/>
          <w:sz w:val="24"/>
          <w:szCs w:val="24"/>
        </w:rPr>
        <w:t>:</w:t>
      </w:r>
    </w:p>
    <w:p w14:paraId="7E154565" w14:textId="4BD1C94C" w:rsidR="00B1770A" w:rsidRDefault="00B1770A" w:rsidP="00B1770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ignation</w:t>
      </w:r>
      <w:r w:rsidR="001C0E3F">
        <w:rPr>
          <w:rFonts w:ascii="Times New Roman" w:hAnsi="Times New Roman" w:cs="Times New Roman"/>
          <w:sz w:val="24"/>
          <w:szCs w:val="24"/>
        </w:rPr>
        <w:t>:</w:t>
      </w:r>
    </w:p>
    <w:p w14:paraId="478A3BED" w14:textId="4A24491E" w:rsidR="00B1770A" w:rsidRDefault="00B1770A" w:rsidP="00B1770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</w:t>
      </w:r>
      <w:r w:rsidR="001C0E3F">
        <w:rPr>
          <w:rFonts w:ascii="Times New Roman" w:hAnsi="Times New Roman" w:cs="Times New Roman"/>
          <w:sz w:val="24"/>
          <w:szCs w:val="24"/>
        </w:rPr>
        <w:t>:</w:t>
      </w:r>
    </w:p>
    <w:p w14:paraId="2566B002" w14:textId="41277A4C" w:rsidR="00B1770A" w:rsidRDefault="00B1770A" w:rsidP="00B1770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me</w:t>
      </w:r>
      <w:r w:rsidR="002E069B">
        <w:rPr>
          <w:rFonts w:ascii="Times New Roman" w:hAnsi="Times New Roman" w:cs="Times New Roman"/>
          <w:sz w:val="24"/>
          <w:szCs w:val="24"/>
        </w:rPr>
        <w:t xml:space="preserve"> </w:t>
      </w:r>
      <w:r w:rsidR="00BD1051" w:rsidRPr="00BD1051">
        <w:rPr>
          <w:rFonts w:ascii="Times New Roman" w:hAnsi="Times New Roman" w:cs="Times New Roman"/>
          <w:b/>
          <w:bCs/>
          <w:sz w:val="24"/>
          <w:szCs w:val="24"/>
        </w:rPr>
        <w:t>(A/B/C/D/E/F/G</w:t>
      </w:r>
      <w:r w:rsidR="002F6A3A">
        <w:rPr>
          <w:rFonts w:ascii="Times New Roman" w:hAnsi="Times New Roman" w:cs="Times New Roman"/>
          <w:b/>
          <w:bCs/>
          <w:sz w:val="24"/>
          <w:szCs w:val="24"/>
        </w:rPr>
        <w:t>/H</w:t>
      </w:r>
      <w:r w:rsidR="00BD1051" w:rsidRPr="00BD1051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2E069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35659DAF" w14:textId="4C866F2B" w:rsidR="00B1770A" w:rsidRDefault="00B1770A" w:rsidP="00B1770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im Amount</w:t>
      </w:r>
      <w:r w:rsidR="001C0E3F">
        <w:rPr>
          <w:rFonts w:ascii="Times New Roman" w:hAnsi="Times New Roman" w:cs="Times New Roman"/>
          <w:sz w:val="24"/>
          <w:szCs w:val="24"/>
        </w:rPr>
        <w:t>:</w:t>
      </w:r>
    </w:p>
    <w:p w14:paraId="2D0A0C09" w14:textId="77777777" w:rsidR="00B02ED7" w:rsidRPr="0078447C" w:rsidRDefault="00B02ED7" w:rsidP="007844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8447C">
        <w:rPr>
          <w:rFonts w:ascii="Times New Roman" w:hAnsi="Times New Roman" w:cs="Times New Roman"/>
          <w:sz w:val="24"/>
          <w:szCs w:val="24"/>
        </w:rPr>
        <w:t>Details:</w:t>
      </w:r>
    </w:p>
    <w:p w14:paraId="11868E7E" w14:textId="6F52117E" w:rsidR="00B02ED7" w:rsidRDefault="00236B3B" w:rsidP="00B02ED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. </w:t>
      </w:r>
      <w:r w:rsidR="00B02ED7" w:rsidRPr="00B02ED7">
        <w:rPr>
          <w:rFonts w:ascii="Times New Roman" w:hAnsi="Times New Roman" w:cs="Times New Roman"/>
          <w:b/>
          <w:bCs/>
          <w:sz w:val="24"/>
          <w:szCs w:val="24"/>
        </w:rPr>
        <w:t>Journal</w:t>
      </w:r>
      <w:r w:rsidR="00B02ED7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TableGrid"/>
        <w:tblW w:w="10958" w:type="dxa"/>
        <w:tblInd w:w="-858" w:type="dxa"/>
        <w:tblLayout w:type="fixed"/>
        <w:tblLook w:val="04A0" w:firstRow="1" w:lastRow="0" w:firstColumn="1" w:lastColumn="0" w:noHBand="0" w:noVBand="1"/>
      </w:tblPr>
      <w:tblGrid>
        <w:gridCol w:w="595"/>
        <w:gridCol w:w="684"/>
        <w:gridCol w:w="816"/>
        <w:gridCol w:w="845"/>
        <w:gridCol w:w="1873"/>
        <w:gridCol w:w="1035"/>
        <w:gridCol w:w="1107"/>
        <w:gridCol w:w="2322"/>
        <w:gridCol w:w="949"/>
        <w:gridCol w:w="732"/>
      </w:tblGrid>
      <w:tr w:rsidR="00F93A54" w:rsidRPr="0077639B" w14:paraId="615038D5" w14:textId="77777777" w:rsidTr="00654010">
        <w:trPr>
          <w:trHeight w:val="1460"/>
        </w:trPr>
        <w:tc>
          <w:tcPr>
            <w:tcW w:w="595" w:type="dxa"/>
          </w:tcPr>
          <w:p w14:paraId="42408B08" w14:textId="20C671E9" w:rsidR="00F21391" w:rsidRPr="00E6097C" w:rsidRDefault="00F21391" w:rsidP="00B02ED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No</w:t>
            </w:r>
            <w:proofErr w:type="spellEnd"/>
            <w:proofErr w:type="gramEnd"/>
          </w:p>
        </w:tc>
        <w:tc>
          <w:tcPr>
            <w:tcW w:w="684" w:type="dxa"/>
          </w:tcPr>
          <w:p w14:paraId="69AE799F" w14:textId="14F04B42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aper Title</w:t>
            </w:r>
          </w:p>
          <w:p w14:paraId="41227A83" w14:textId="77777777" w:rsidR="00F21391" w:rsidRPr="00E6097C" w:rsidRDefault="00F21391" w:rsidP="00B02ED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16" w:type="dxa"/>
          </w:tcPr>
          <w:p w14:paraId="62C2CDCD" w14:textId="277D467A" w:rsidR="00F21391" w:rsidRPr="00E6097C" w:rsidRDefault="00F21391" w:rsidP="0077639B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Journal Name</w:t>
            </w:r>
          </w:p>
        </w:tc>
        <w:tc>
          <w:tcPr>
            <w:tcW w:w="845" w:type="dxa"/>
          </w:tcPr>
          <w:p w14:paraId="4B2FCCCF" w14:textId="77777777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uthors</w:t>
            </w:r>
          </w:p>
          <w:p w14:paraId="665E25FC" w14:textId="46BE2444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1873" w:type="dxa"/>
          </w:tcPr>
          <w:p w14:paraId="4F60138C" w14:textId="087F22E8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irst/Corresponding/Co-author</w:t>
            </w:r>
          </w:p>
        </w:tc>
        <w:tc>
          <w:tcPr>
            <w:tcW w:w="1035" w:type="dxa"/>
          </w:tcPr>
          <w:p w14:paraId="3D153472" w14:textId="641687AE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cimago</w:t>
            </w:r>
            <w:proofErr w:type="spellEnd"/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SJR Quartile</w:t>
            </w:r>
          </w:p>
          <w:p w14:paraId="44E41FB2" w14:textId="77777777" w:rsidR="00F21391" w:rsidRPr="00E6097C" w:rsidRDefault="00F21391" w:rsidP="00B02ED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07" w:type="dxa"/>
          </w:tcPr>
          <w:p w14:paraId="60BC921C" w14:textId="77777777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mpact factor</w:t>
            </w:r>
          </w:p>
          <w:p w14:paraId="7EA0BFC2" w14:textId="77777777" w:rsidR="00F21391" w:rsidRPr="00E6097C" w:rsidRDefault="00F21391" w:rsidP="00B02ED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22" w:type="dxa"/>
          </w:tcPr>
          <w:p w14:paraId="0A217277" w14:textId="50F0B8FD" w:rsidR="00F21391" w:rsidRPr="00E6097C" w:rsidRDefault="001D7F3A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Journal Indexing (</w:t>
            </w:r>
            <w:r w:rsidR="00F93A54"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CIE, SSCI, AHCI, ESCI</w:t>
            </w:r>
            <w:r w:rsidR="00F21391"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/Scopus</w:t>
            </w:r>
            <w:r w:rsidR="0056587C"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/UGC Care</w:t>
            </w:r>
            <w:r w:rsidR="00F21391"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Non-paid)</w:t>
            </w:r>
          </w:p>
          <w:p w14:paraId="77E97C58" w14:textId="77777777" w:rsidR="00F21391" w:rsidRPr="00E6097C" w:rsidRDefault="00F21391" w:rsidP="00B02ED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49" w:type="dxa"/>
          </w:tcPr>
          <w:p w14:paraId="47A27199" w14:textId="25370C6F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Month &amp;Year </w:t>
            </w:r>
          </w:p>
        </w:tc>
        <w:tc>
          <w:tcPr>
            <w:tcW w:w="732" w:type="dxa"/>
          </w:tcPr>
          <w:p w14:paraId="54A96F83" w14:textId="549A89B9" w:rsidR="00F21391" w:rsidRPr="00E6097C" w:rsidRDefault="00F21391" w:rsidP="00B02ED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OI</w:t>
            </w:r>
          </w:p>
          <w:p w14:paraId="53543A5F" w14:textId="77777777" w:rsidR="00F21391" w:rsidRPr="00E6097C" w:rsidRDefault="00F21391" w:rsidP="00B02ED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F93A54" w:rsidRPr="0077639B" w14:paraId="24793137" w14:textId="77777777" w:rsidTr="00654010">
        <w:trPr>
          <w:trHeight w:val="459"/>
        </w:trPr>
        <w:tc>
          <w:tcPr>
            <w:tcW w:w="595" w:type="dxa"/>
          </w:tcPr>
          <w:p w14:paraId="5DA139EA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84" w:type="dxa"/>
          </w:tcPr>
          <w:p w14:paraId="0D37AD7D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16" w:type="dxa"/>
          </w:tcPr>
          <w:p w14:paraId="2C0741F8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45" w:type="dxa"/>
          </w:tcPr>
          <w:p w14:paraId="2D7A8B5B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73" w:type="dxa"/>
          </w:tcPr>
          <w:p w14:paraId="6BF4B5F4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35" w:type="dxa"/>
          </w:tcPr>
          <w:p w14:paraId="5140E7BE" w14:textId="33DACCEF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07" w:type="dxa"/>
          </w:tcPr>
          <w:p w14:paraId="42073B04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22" w:type="dxa"/>
          </w:tcPr>
          <w:p w14:paraId="2A6FDDDF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49" w:type="dxa"/>
          </w:tcPr>
          <w:p w14:paraId="400B9703" w14:textId="77777777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32" w:type="dxa"/>
          </w:tcPr>
          <w:p w14:paraId="209F908D" w14:textId="3DECC9EE" w:rsidR="00F21391" w:rsidRPr="0077639B" w:rsidRDefault="00F21391" w:rsidP="00B02ED7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0B9A5F4" w14:textId="71D426B4" w:rsidR="00B02ED7" w:rsidRDefault="00B02ED7" w:rsidP="00B02ED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0D488D3" w14:textId="1B4EBAA4" w:rsidR="0077639B" w:rsidRDefault="00236B3B" w:rsidP="007763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. </w:t>
      </w:r>
      <w:r w:rsidR="0077639B">
        <w:rPr>
          <w:rFonts w:ascii="Times New Roman" w:hAnsi="Times New Roman" w:cs="Times New Roman"/>
          <w:b/>
          <w:bCs/>
          <w:sz w:val="24"/>
          <w:szCs w:val="24"/>
        </w:rPr>
        <w:t>Conference</w:t>
      </w:r>
      <w:r w:rsidR="00C92616">
        <w:rPr>
          <w:rFonts w:ascii="Times New Roman" w:hAnsi="Times New Roman" w:cs="Times New Roman"/>
          <w:b/>
          <w:bCs/>
          <w:sz w:val="24"/>
          <w:szCs w:val="24"/>
        </w:rPr>
        <w:t xml:space="preserve"> and Book Chapter</w:t>
      </w:r>
      <w:r w:rsidR="0077639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TableGrid"/>
        <w:tblW w:w="10794" w:type="dxa"/>
        <w:jc w:val="center"/>
        <w:tblLook w:val="04A0" w:firstRow="1" w:lastRow="0" w:firstColumn="1" w:lastColumn="0" w:noHBand="0" w:noVBand="1"/>
      </w:tblPr>
      <w:tblGrid>
        <w:gridCol w:w="666"/>
        <w:gridCol w:w="775"/>
        <w:gridCol w:w="1255"/>
        <w:gridCol w:w="971"/>
        <w:gridCol w:w="2433"/>
        <w:gridCol w:w="736"/>
        <w:gridCol w:w="1232"/>
        <w:gridCol w:w="1232"/>
        <w:gridCol w:w="855"/>
        <w:gridCol w:w="639"/>
      </w:tblGrid>
      <w:tr w:rsidR="0056587C" w:rsidRPr="0077639B" w14:paraId="7B7779D1" w14:textId="77777777" w:rsidTr="00E6097C">
        <w:trPr>
          <w:trHeight w:val="1036"/>
          <w:jc w:val="center"/>
        </w:trPr>
        <w:tc>
          <w:tcPr>
            <w:tcW w:w="666" w:type="dxa"/>
          </w:tcPr>
          <w:p w14:paraId="3491ED15" w14:textId="77777777" w:rsidR="00F21391" w:rsidRPr="00E6097C" w:rsidRDefault="00F21391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No</w:t>
            </w:r>
            <w:proofErr w:type="spellEnd"/>
            <w:proofErr w:type="gramEnd"/>
          </w:p>
        </w:tc>
        <w:tc>
          <w:tcPr>
            <w:tcW w:w="775" w:type="dxa"/>
          </w:tcPr>
          <w:p w14:paraId="5D40FDB8" w14:textId="77777777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aper Title</w:t>
            </w:r>
          </w:p>
          <w:p w14:paraId="21525370" w14:textId="77777777" w:rsidR="00F21391" w:rsidRPr="00E6097C" w:rsidRDefault="00F21391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55" w:type="dxa"/>
          </w:tcPr>
          <w:p w14:paraId="6E57B020" w14:textId="1C475952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nference Name</w:t>
            </w:r>
          </w:p>
        </w:tc>
        <w:tc>
          <w:tcPr>
            <w:tcW w:w="971" w:type="dxa"/>
          </w:tcPr>
          <w:p w14:paraId="350C9D8F" w14:textId="77777777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uthors</w:t>
            </w:r>
          </w:p>
          <w:p w14:paraId="40053A03" w14:textId="77777777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2433" w:type="dxa"/>
          </w:tcPr>
          <w:p w14:paraId="238F4E5F" w14:textId="77777777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irst/Corresponding/Co-author</w:t>
            </w:r>
          </w:p>
        </w:tc>
        <w:tc>
          <w:tcPr>
            <w:tcW w:w="736" w:type="dxa"/>
          </w:tcPr>
          <w:p w14:paraId="4BBE5EB7" w14:textId="5FC2574E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nf. Place</w:t>
            </w:r>
          </w:p>
          <w:p w14:paraId="614461E7" w14:textId="77777777" w:rsidR="00F21391" w:rsidRPr="00E6097C" w:rsidRDefault="00F21391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232" w:type="dxa"/>
          </w:tcPr>
          <w:p w14:paraId="4378A474" w14:textId="2CE188DE" w:rsidR="00F21391" w:rsidRPr="00E6097C" w:rsidRDefault="00F21391" w:rsidP="00F2139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Proceeding </w:t>
            </w:r>
          </w:p>
        </w:tc>
        <w:tc>
          <w:tcPr>
            <w:tcW w:w="1232" w:type="dxa"/>
          </w:tcPr>
          <w:p w14:paraId="5AB0CB5A" w14:textId="17D845BB" w:rsidR="00F21391" w:rsidRPr="00E6097C" w:rsidRDefault="00F21391" w:rsidP="00F21391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Proceeding Indexing </w:t>
            </w:r>
          </w:p>
        </w:tc>
        <w:tc>
          <w:tcPr>
            <w:tcW w:w="855" w:type="dxa"/>
          </w:tcPr>
          <w:p w14:paraId="25BA6150" w14:textId="5564BFC1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onth &amp;Year</w:t>
            </w:r>
          </w:p>
        </w:tc>
        <w:tc>
          <w:tcPr>
            <w:tcW w:w="639" w:type="dxa"/>
          </w:tcPr>
          <w:p w14:paraId="4B7620EC" w14:textId="58112B63" w:rsidR="00F21391" w:rsidRPr="00E6097C" w:rsidRDefault="00F21391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OI</w:t>
            </w:r>
          </w:p>
          <w:p w14:paraId="0DD9E6CA" w14:textId="77777777" w:rsidR="00F21391" w:rsidRPr="00E6097C" w:rsidRDefault="00F21391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56587C" w:rsidRPr="0077639B" w14:paraId="075DF2D6" w14:textId="77777777" w:rsidTr="00E6097C">
        <w:trPr>
          <w:trHeight w:val="457"/>
          <w:jc w:val="center"/>
        </w:trPr>
        <w:tc>
          <w:tcPr>
            <w:tcW w:w="666" w:type="dxa"/>
          </w:tcPr>
          <w:p w14:paraId="31894E19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75" w:type="dxa"/>
          </w:tcPr>
          <w:p w14:paraId="7B85E2A1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55" w:type="dxa"/>
          </w:tcPr>
          <w:p w14:paraId="5A543A9D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71" w:type="dxa"/>
          </w:tcPr>
          <w:p w14:paraId="6C598A40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33" w:type="dxa"/>
          </w:tcPr>
          <w:p w14:paraId="4219A4B3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36" w:type="dxa"/>
          </w:tcPr>
          <w:p w14:paraId="6CD02CC8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32" w:type="dxa"/>
          </w:tcPr>
          <w:p w14:paraId="0952F8FC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32" w:type="dxa"/>
          </w:tcPr>
          <w:p w14:paraId="4F2686A1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5" w:type="dxa"/>
          </w:tcPr>
          <w:p w14:paraId="38ECAD9C" w14:textId="77777777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39" w:type="dxa"/>
          </w:tcPr>
          <w:p w14:paraId="1407B957" w14:textId="7A340690" w:rsidR="00F21391" w:rsidRPr="0077639B" w:rsidRDefault="00F21391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5B8202CD" w14:textId="77777777" w:rsidR="00DD5101" w:rsidRDefault="00DD5101" w:rsidP="007763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BEE00" w14:textId="0FF2DF2E" w:rsidR="0056587C" w:rsidRDefault="00236B3B" w:rsidP="0056587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C. </w:t>
      </w:r>
      <w:r w:rsidR="00C92616" w:rsidRPr="00C92616">
        <w:rPr>
          <w:rFonts w:ascii="Times New Roman" w:hAnsi="Times New Roman" w:cs="Times New Roman"/>
          <w:b/>
          <w:bCs/>
          <w:sz w:val="24"/>
          <w:szCs w:val="24"/>
        </w:rPr>
        <w:t>FDP/STTP/Workshop/Seminar</w:t>
      </w:r>
      <w:r w:rsidR="0056587C" w:rsidRPr="00C9261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TableGrid"/>
        <w:tblW w:w="10846" w:type="dxa"/>
        <w:jc w:val="center"/>
        <w:tblLook w:val="04A0" w:firstRow="1" w:lastRow="0" w:firstColumn="1" w:lastColumn="0" w:noHBand="0" w:noVBand="1"/>
      </w:tblPr>
      <w:tblGrid>
        <w:gridCol w:w="671"/>
        <w:gridCol w:w="2704"/>
        <w:gridCol w:w="2311"/>
        <w:gridCol w:w="2296"/>
        <w:gridCol w:w="1553"/>
        <w:gridCol w:w="1311"/>
      </w:tblGrid>
      <w:tr w:rsidR="007C4748" w:rsidRPr="00E6097C" w14:paraId="78406FC5" w14:textId="77777777" w:rsidTr="00E6097C">
        <w:trPr>
          <w:trHeight w:val="523"/>
          <w:jc w:val="center"/>
        </w:trPr>
        <w:tc>
          <w:tcPr>
            <w:tcW w:w="671" w:type="dxa"/>
          </w:tcPr>
          <w:p w14:paraId="13558A0B" w14:textId="77777777" w:rsidR="007C4748" w:rsidRPr="00E6097C" w:rsidRDefault="007C4748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.No</w:t>
            </w:r>
            <w:proofErr w:type="spellEnd"/>
            <w:proofErr w:type="gramEnd"/>
          </w:p>
        </w:tc>
        <w:tc>
          <w:tcPr>
            <w:tcW w:w="2704" w:type="dxa"/>
          </w:tcPr>
          <w:p w14:paraId="539D8031" w14:textId="75DE7AC4" w:rsidR="007C4748" w:rsidRPr="00E6097C" w:rsidRDefault="007C474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itle</w:t>
            </w:r>
          </w:p>
          <w:p w14:paraId="5C4BBA7B" w14:textId="77777777" w:rsidR="007C4748" w:rsidRPr="00E6097C" w:rsidRDefault="007C4748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311" w:type="dxa"/>
          </w:tcPr>
          <w:p w14:paraId="603DE2FD" w14:textId="268FAE65" w:rsidR="007C4748" w:rsidRPr="00E6097C" w:rsidRDefault="007C474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rganizing Institute &amp; Address</w:t>
            </w:r>
          </w:p>
        </w:tc>
        <w:tc>
          <w:tcPr>
            <w:tcW w:w="2296" w:type="dxa"/>
          </w:tcPr>
          <w:p w14:paraId="305DC8B6" w14:textId="2DB425D1" w:rsidR="007C4748" w:rsidRPr="00E6097C" w:rsidRDefault="007C474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Type of FDP </w:t>
            </w:r>
          </w:p>
        </w:tc>
        <w:tc>
          <w:tcPr>
            <w:tcW w:w="1553" w:type="dxa"/>
          </w:tcPr>
          <w:p w14:paraId="7FCE3838" w14:textId="77777777" w:rsidR="007C4748" w:rsidRPr="00E6097C" w:rsidRDefault="007C474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tes</w:t>
            </w:r>
          </w:p>
          <w:p w14:paraId="18E9B1EE" w14:textId="010B2707" w:rsidR="007C4748" w:rsidRPr="00E6097C" w:rsidRDefault="007C474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rom/To</w:t>
            </w:r>
          </w:p>
        </w:tc>
        <w:tc>
          <w:tcPr>
            <w:tcW w:w="1311" w:type="dxa"/>
          </w:tcPr>
          <w:p w14:paraId="585BB9B2" w14:textId="7EB96F3C" w:rsidR="007C4748" w:rsidRPr="00E6097C" w:rsidRDefault="007C474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Total no. of days</w:t>
            </w:r>
          </w:p>
          <w:p w14:paraId="51EFD162" w14:textId="77777777" w:rsidR="007C4748" w:rsidRPr="00E6097C" w:rsidRDefault="007C4748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7C4748" w:rsidRPr="0077639B" w14:paraId="6E6211BB" w14:textId="77777777" w:rsidTr="00E6097C">
        <w:trPr>
          <w:trHeight w:val="196"/>
          <w:jc w:val="center"/>
        </w:trPr>
        <w:tc>
          <w:tcPr>
            <w:tcW w:w="671" w:type="dxa"/>
          </w:tcPr>
          <w:p w14:paraId="5B0CCA3B" w14:textId="77777777" w:rsidR="007C4748" w:rsidRPr="0077639B" w:rsidRDefault="007C474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4" w:type="dxa"/>
          </w:tcPr>
          <w:p w14:paraId="14B72868" w14:textId="77777777" w:rsidR="007C4748" w:rsidRPr="0077639B" w:rsidRDefault="007C474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11" w:type="dxa"/>
          </w:tcPr>
          <w:p w14:paraId="5195D1A2" w14:textId="77777777" w:rsidR="007C4748" w:rsidRPr="0077639B" w:rsidRDefault="007C474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96" w:type="dxa"/>
          </w:tcPr>
          <w:p w14:paraId="2E23496C" w14:textId="77777777" w:rsidR="007C4748" w:rsidRPr="0077639B" w:rsidRDefault="007C474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53" w:type="dxa"/>
          </w:tcPr>
          <w:p w14:paraId="1AC478DF" w14:textId="77777777" w:rsidR="007C4748" w:rsidRPr="0077639B" w:rsidRDefault="007C474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11" w:type="dxa"/>
          </w:tcPr>
          <w:p w14:paraId="7E5DC52C" w14:textId="77777777" w:rsidR="007C4748" w:rsidRPr="0077639B" w:rsidRDefault="007C474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757B281E" w14:textId="77777777" w:rsidR="005F716B" w:rsidRDefault="005F716B" w:rsidP="007763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B6B5655" w14:textId="7E055226" w:rsidR="0056587C" w:rsidRDefault="00236B3B" w:rsidP="007763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. </w:t>
      </w:r>
      <w:r w:rsidR="005F716B">
        <w:rPr>
          <w:rFonts w:ascii="Times New Roman" w:hAnsi="Times New Roman" w:cs="Times New Roman"/>
          <w:b/>
          <w:bCs/>
          <w:sz w:val="24"/>
          <w:szCs w:val="24"/>
        </w:rPr>
        <w:t xml:space="preserve">Project </w:t>
      </w:r>
      <w:r w:rsidR="005F716B" w:rsidRPr="005F716B">
        <w:rPr>
          <w:rFonts w:ascii="Times New Roman" w:hAnsi="Times New Roman" w:cs="Times New Roman"/>
          <w:b/>
          <w:bCs/>
          <w:sz w:val="24"/>
          <w:szCs w:val="24"/>
        </w:rPr>
        <w:t>competition</w:t>
      </w:r>
      <w:r w:rsidR="005F716B">
        <w:rPr>
          <w:rFonts w:ascii="Times New Roman" w:hAnsi="Times New Roman" w:cs="Times New Roman"/>
          <w:b/>
          <w:bCs/>
          <w:sz w:val="24"/>
          <w:szCs w:val="24"/>
        </w:rPr>
        <w:t xml:space="preserve"> (for Students)</w:t>
      </w:r>
    </w:p>
    <w:tbl>
      <w:tblPr>
        <w:tblStyle w:val="TableGrid"/>
        <w:tblW w:w="10607" w:type="dxa"/>
        <w:jc w:val="center"/>
        <w:tblLook w:val="04A0" w:firstRow="1" w:lastRow="0" w:firstColumn="1" w:lastColumn="0" w:noHBand="0" w:noVBand="1"/>
      </w:tblPr>
      <w:tblGrid>
        <w:gridCol w:w="703"/>
        <w:gridCol w:w="2159"/>
        <w:gridCol w:w="2068"/>
        <w:gridCol w:w="1936"/>
        <w:gridCol w:w="1433"/>
        <w:gridCol w:w="2308"/>
      </w:tblGrid>
      <w:tr w:rsidR="005F716B" w:rsidRPr="0077639B" w14:paraId="1DBEAE84" w14:textId="77777777" w:rsidTr="00E6097C">
        <w:trPr>
          <w:trHeight w:val="582"/>
          <w:jc w:val="center"/>
        </w:trPr>
        <w:tc>
          <w:tcPr>
            <w:tcW w:w="703" w:type="dxa"/>
          </w:tcPr>
          <w:p w14:paraId="1B4D81B3" w14:textId="77777777" w:rsidR="005F716B" w:rsidRPr="00E6097C" w:rsidRDefault="005F716B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.No</w:t>
            </w:r>
            <w:proofErr w:type="spellEnd"/>
            <w:proofErr w:type="gramEnd"/>
          </w:p>
        </w:tc>
        <w:tc>
          <w:tcPr>
            <w:tcW w:w="2159" w:type="dxa"/>
          </w:tcPr>
          <w:p w14:paraId="0775806E" w14:textId="77777777" w:rsidR="005F716B" w:rsidRPr="00E6097C" w:rsidRDefault="005F716B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tle</w:t>
            </w:r>
          </w:p>
          <w:p w14:paraId="41CCAB9E" w14:textId="77777777" w:rsidR="005F716B" w:rsidRPr="00E6097C" w:rsidRDefault="005F716B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68" w:type="dxa"/>
          </w:tcPr>
          <w:p w14:paraId="63E093F4" w14:textId="77777777" w:rsidR="005F716B" w:rsidRPr="00E6097C" w:rsidRDefault="005F716B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ganizing Institute &amp; Address</w:t>
            </w:r>
          </w:p>
        </w:tc>
        <w:tc>
          <w:tcPr>
            <w:tcW w:w="1936" w:type="dxa"/>
          </w:tcPr>
          <w:p w14:paraId="3998E363" w14:textId="5ECE82E6" w:rsidR="005F716B" w:rsidRPr="00E6097C" w:rsidRDefault="005F716B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ype of the event</w:t>
            </w:r>
          </w:p>
        </w:tc>
        <w:tc>
          <w:tcPr>
            <w:tcW w:w="1433" w:type="dxa"/>
          </w:tcPr>
          <w:p w14:paraId="39582E73" w14:textId="77777777" w:rsidR="005F716B" w:rsidRPr="00E6097C" w:rsidRDefault="005F716B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s</w:t>
            </w:r>
          </w:p>
          <w:p w14:paraId="06FAB152" w14:textId="77777777" w:rsidR="005F716B" w:rsidRPr="00E6097C" w:rsidRDefault="005F716B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rom/To</w:t>
            </w:r>
          </w:p>
        </w:tc>
        <w:tc>
          <w:tcPr>
            <w:tcW w:w="2308" w:type="dxa"/>
          </w:tcPr>
          <w:p w14:paraId="5A714B76" w14:textId="41219D32" w:rsidR="005F716B" w:rsidRPr="00E6097C" w:rsidRDefault="005F716B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Winner/Participation </w:t>
            </w:r>
          </w:p>
          <w:p w14:paraId="4768E24E" w14:textId="77777777" w:rsidR="005F716B" w:rsidRPr="00E6097C" w:rsidRDefault="005F716B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5F716B" w:rsidRPr="0077639B" w14:paraId="6130BF8F" w14:textId="77777777" w:rsidTr="00E6097C">
        <w:trPr>
          <w:trHeight w:val="218"/>
          <w:jc w:val="center"/>
        </w:trPr>
        <w:tc>
          <w:tcPr>
            <w:tcW w:w="703" w:type="dxa"/>
          </w:tcPr>
          <w:p w14:paraId="3739D22C" w14:textId="77777777" w:rsidR="005F716B" w:rsidRPr="0077639B" w:rsidRDefault="005F716B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59" w:type="dxa"/>
          </w:tcPr>
          <w:p w14:paraId="4040C21E" w14:textId="77777777" w:rsidR="005F716B" w:rsidRPr="0077639B" w:rsidRDefault="005F716B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68" w:type="dxa"/>
          </w:tcPr>
          <w:p w14:paraId="0F63D477" w14:textId="77777777" w:rsidR="005F716B" w:rsidRPr="0077639B" w:rsidRDefault="005F716B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36" w:type="dxa"/>
          </w:tcPr>
          <w:p w14:paraId="03DA8B5D" w14:textId="77777777" w:rsidR="005F716B" w:rsidRPr="0077639B" w:rsidRDefault="005F716B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33" w:type="dxa"/>
          </w:tcPr>
          <w:p w14:paraId="72210FC0" w14:textId="77777777" w:rsidR="005F716B" w:rsidRPr="0077639B" w:rsidRDefault="005F716B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08" w:type="dxa"/>
          </w:tcPr>
          <w:p w14:paraId="796635F4" w14:textId="77777777" w:rsidR="005F716B" w:rsidRPr="0077639B" w:rsidRDefault="005F716B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72DDC4D1" w14:textId="689CACCD" w:rsidR="0077639B" w:rsidRDefault="0077639B" w:rsidP="00B02ED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D9E1F9E" w14:textId="33ECED8A" w:rsidR="003243AC" w:rsidRDefault="00236B3B" w:rsidP="00B02ED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. </w:t>
      </w:r>
      <w:r w:rsidR="00D77B2B">
        <w:rPr>
          <w:rFonts w:ascii="Times New Roman" w:hAnsi="Times New Roman" w:cs="Times New Roman"/>
          <w:b/>
          <w:bCs/>
          <w:sz w:val="24"/>
          <w:szCs w:val="24"/>
        </w:rPr>
        <w:t>Funded Projects/Proposals</w:t>
      </w:r>
      <w:r w:rsidR="00713F46">
        <w:rPr>
          <w:rFonts w:ascii="Times New Roman" w:hAnsi="Times New Roman" w:cs="Times New Roman"/>
          <w:b/>
          <w:bCs/>
          <w:sz w:val="24"/>
          <w:szCs w:val="24"/>
        </w:rPr>
        <w:t xml:space="preserve"> (From Govt./Consultancies)</w:t>
      </w:r>
    </w:p>
    <w:tbl>
      <w:tblPr>
        <w:tblStyle w:val="TableGrid"/>
        <w:tblW w:w="10662" w:type="dxa"/>
        <w:jc w:val="center"/>
        <w:tblLook w:val="04A0" w:firstRow="1" w:lastRow="0" w:firstColumn="1" w:lastColumn="0" w:noHBand="0" w:noVBand="1"/>
      </w:tblPr>
      <w:tblGrid>
        <w:gridCol w:w="694"/>
        <w:gridCol w:w="1957"/>
        <w:gridCol w:w="1785"/>
        <w:gridCol w:w="1751"/>
        <w:gridCol w:w="1775"/>
        <w:gridCol w:w="1656"/>
        <w:gridCol w:w="1044"/>
      </w:tblGrid>
      <w:tr w:rsidR="00713F46" w:rsidRPr="0077639B" w14:paraId="20B7FCBF" w14:textId="77777777" w:rsidTr="00E6097C">
        <w:trPr>
          <w:trHeight w:val="605"/>
          <w:jc w:val="center"/>
        </w:trPr>
        <w:tc>
          <w:tcPr>
            <w:tcW w:w="694" w:type="dxa"/>
          </w:tcPr>
          <w:p w14:paraId="7B8C6C76" w14:textId="77777777" w:rsidR="00713F46" w:rsidRPr="00E6097C" w:rsidRDefault="00713F46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.No</w:t>
            </w:r>
            <w:proofErr w:type="spellEnd"/>
            <w:proofErr w:type="gramEnd"/>
          </w:p>
        </w:tc>
        <w:tc>
          <w:tcPr>
            <w:tcW w:w="1957" w:type="dxa"/>
          </w:tcPr>
          <w:p w14:paraId="5529F196" w14:textId="20542563" w:rsidR="00713F46" w:rsidRPr="00E6097C" w:rsidRDefault="00713F46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tle</w:t>
            </w:r>
          </w:p>
          <w:p w14:paraId="4525F81C" w14:textId="77777777" w:rsidR="00713F46" w:rsidRPr="00E6097C" w:rsidRDefault="00713F46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85" w:type="dxa"/>
          </w:tcPr>
          <w:p w14:paraId="5CAC243C" w14:textId="025DC258" w:rsidR="00713F46" w:rsidRPr="00E6097C" w:rsidRDefault="00713F46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unding Agency</w:t>
            </w:r>
          </w:p>
        </w:tc>
        <w:tc>
          <w:tcPr>
            <w:tcW w:w="1751" w:type="dxa"/>
          </w:tcPr>
          <w:p w14:paraId="2D39FE82" w14:textId="70669EC6" w:rsidR="00713F46" w:rsidRPr="00E6097C" w:rsidRDefault="00713F46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rant No.</w:t>
            </w:r>
          </w:p>
        </w:tc>
        <w:tc>
          <w:tcPr>
            <w:tcW w:w="1775" w:type="dxa"/>
          </w:tcPr>
          <w:p w14:paraId="52F6F85F" w14:textId="6E7C2F93" w:rsidR="00713F46" w:rsidRPr="00E6097C" w:rsidRDefault="00713F46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mount</w:t>
            </w:r>
          </w:p>
        </w:tc>
        <w:tc>
          <w:tcPr>
            <w:tcW w:w="1656" w:type="dxa"/>
          </w:tcPr>
          <w:p w14:paraId="7E0A3843" w14:textId="190114AD" w:rsidR="00713F46" w:rsidRPr="00E6097C" w:rsidRDefault="00713F46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uration in (Month/Years)</w:t>
            </w:r>
          </w:p>
        </w:tc>
        <w:tc>
          <w:tcPr>
            <w:tcW w:w="1044" w:type="dxa"/>
          </w:tcPr>
          <w:p w14:paraId="691D7040" w14:textId="794EE638" w:rsidR="00713F46" w:rsidRPr="00E6097C" w:rsidRDefault="00713F46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I/Co-PI</w:t>
            </w:r>
          </w:p>
          <w:p w14:paraId="296848A7" w14:textId="77777777" w:rsidR="00713F46" w:rsidRPr="00E6097C" w:rsidRDefault="00713F46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13F46" w:rsidRPr="0077639B" w14:paraId="5E0BF124" w14:textId="77777777" w:rsidTr="00E6097C">
        <w:trPr>
          <w:trHeight w:val="227"/>
          <w:jc w:val="center"/>
        </w:trPr>
        <w:tc>
          <w:tcPr>
            <w:tcW w:w="694" w:type="dxa"/>
          </w:tcPr>
          <w:p w14:paraId="4D67E934" w14:textId="77777777" w:rsidR="00713F46" w:rsidRPr="0077639B" w:rsidRDefault="00713F46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57" w:type="dxa"/>
          </w:tcPr>
          <w:p w14:paraId="266A441D" w14:textId="77777777" w:rsidR="00713F46" w:rsidRPr="0077639B" w:rsidRDefault="00713F46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85" w:type="dxa"/>
          </w:tcPr>
          <w:p w14:paraId="55C3C64E" w14:textId="77777777" w:rsidR="00713F46" w:rsidRPr="0077639B" w:rsidRDefault="00713F46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51" w:type="dxa"/>
          </w:tcPr>
          <w:p w14:paraId="1597C294" w14:textId="77777777" w:rsidR="00713F46" w:rsidRPr="0077639B" w:rsidRDefault="00713F46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75" w:type="dxa"/>
          </w:tcPr>
          <w:p w14:paraId="529B79E6" w14:textId="24E58E7B" w:rsidR="00713F46" w:rsidRPr="0077639B" w:rsidRDefault="00713F46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56" w:type="dxa"/>
          </w:tcPr>
          <w:p w14:paraId="31A0450C" w14:textId="77777777" w:rsidR="00713F46" w:rsidRPr="0077639B" w:rsidRDefault="00713F46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4" w:type="dxa"/>
          </w:tcPr>
          <w:p w14:paraId="6C85A4B0" w14:textId="77777777" w:rsidR="00713F46" w:rsidRPr="0077639B" w:rsidRDefault="00713F46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6EB69DC1" w14:textId="77777777" w:rsidR="00D77B2B" w:rsidRPr="00B02ED7" w:rsidRDefault="00D77B2B" w:rsidP="00B02ED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96D6A56" w14:textId="72A29830" w:rsidR="00713F46" w:rsidRDefault="00236B3B" w:rsidP="00713F4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. </w:t>
      </w:r>
      <w:r w:rsidR="00713F46">
        <w:rPr>
          <w:rFonts w:ascii="Times New Roman" w:hAnsi="Times New Roman" w:cs="Times New Roman"/>
          <w:b/>
          <w:bCs/>
          <w:sz w:val="24"/>
          <w:szCs w:val="24"/>
        </w:rPr>
        <w:t>Book</w:t>
      </w:r>
      <w:r w:rsidR="00E471CD">
        <w:rPr>
          <w:rFonts w:ascii="Times New Roman" w:hAnsi="Times New Roman" w:cs="Times New Roman"/>
          <w:b/>
          <w:bCs/>
          <w:sz w:val="24"/>
          <w:szCs w:val="24"/>
        </w:rPr>
        <w:t>/Edited Book</w:t>
      </w:r>
      <w:r w:rsidR="00713F4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TableGrid"/>
        <w:tblW w:w="10637" w:type="dxa"/>
        <w:jc w:val="center"/>
        <w:tblLook w:val="04A0" w:firstRow="1" w:lastRow="0" w:firstColumn="1" w:lastColumn="0" w:noHBand="0" w:noVBand="1"/>
      </w:tblPr>
      <w:tblGrid>
        <w:gridCol w:w="813"/>
        <w:gridCol w:w="1410"/>
        <w:gridCol w:w="1509"/>
        <w:gridCol w:w="1209"/>
        <w:gridCol w:w="2875"/>
        <w:gridCol w:w="1334"/>
        <w:gridCol w:w="1487"/>
      </w:tblGrid>
      <w:tr w:rsidR="00BF2688" w:rsidRPr="0077639B" w14:paraId="292849ED" w14:textId="77777777" w:rsidTr="00E6097C">
        <w:trPr>
          <w:trHeight w:val="619"/>
          <w:jc w:val="center"/>
        </w:trPr>
        <w:tc>
          <w:tcPr>
            <w:tcW w:w="813" w:type="dxa"/>
          </w:tcPr>
          <w:p w14:paraId="55954779" w14:textId="77777777" w:rsidR="00BF2688" w:rsidRPr="00E6097C" w:rsidRDefault="00BF2688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.No</w:t>
            </w:r>
            <w:proofErr w:type="spellEnd"/>
            <w:proofErr w:type="gramEnd"/>
          </w:p>
        </w:tc>
        <w:tc>
          <w:tcPr>
            <w:tcW w:w="1410" w:type="dxa"/>
          </w:tcPr>
          <w:p w14:paraId="5AE3CBD1" w14:textId="18E5D8E4" w:rsidR="00BF2688" w:rsidRPr="00E6097C" w:rsidRDefault="00BF268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tle</w:t>
            </w:r>
          </w:p>
          <w:p w14:paraId="700EE91D" w14:textId="77777777" w:rsidR="00BF2688" w:rsidRPr="00E6097C" w:rsidRDefault="00BF2688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09" w:type="dxa"/>
          </w:tcPr>
          <w:p w14:paraId="0711F5B9" w14:textId="6695DEB1" w:rsidR="00BF2688" w:rsidRPr="00E6097C" w:rsidRDefault="00BF268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ublisher Name</w:t>
            </w:r>
          </w:p>
        </w:tc>
        <w:tc>
          <w:tcPr>
            <w:tcW w:w="1209" w:type="dxa"/>
          </w:tcPr>
          <w:p w14:paraId="570C7B2B" w14:textId="77777777" w:rsidR="00BF2688" w:rsidRPr="00E6097C" w:rsidRDefault="00BF268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uthors</w:t>
            </w:r>
          </w:p>
          <w:p w14:paraId="14DE0CF8" w14:textId="77777777" w:rsidR="00BF2688" w:rsidRPr="00E6097C" w:rsidRDefault="00BF268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875" w:type="dxa"/>
          </w:tcPr>
          <w:p w14:paraId="25A45299" w14:textId="77777777" w:rsidR="00BF2688" w:rsidRPr="00E6097C" w:rsidRDefault="00BF268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irst/Corresponding/Co-author</w:t>
            </w:r>
          </w:p>
        </w:tc>
        <w:tc>
          <w:tcPr>
            <w:tcW w:w="1334" w:type="dxa"/>
          </w:tcPr>
          <w:p w14:paraId="2C017C85" w14:textId="47D09AFF" w:rsidR="00BF2688" w:rsidRPr="00E6097C" w:rsidRDefault="00E471CD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OI/ </w:t>
            </w:r>
            <w:r w:rsidR="00BF2688"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SBN No.</w:t>
            </w:r>
          </w:p>
          <w:p w14:paraId="5012B1FD" w14:textId="77777777" w:rsidR="00BF2688" w:rsidRPr="00E6097C" w:rsidRDefault="00BF2688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87" w:type="dxa"/>
          </w:tcPr>
          <w:p w14:paraId="7953C3FE" w14:textId="6993898B" w:rsidR="00BF2688" w:rsidRPr="00E6097C" w:rsidRDefault="00BF2688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nth &amp;Year of publication</w:t>
            </w:r>
          </w:p>
        </w:tc>
      </w:tr>
      <w:tr w:rsidR="00BF2688" w:rsidRPr="0077639B" w14:paraId="3EF1FE57" w14:textId="77777777" w:rsidTr="00E6097C">
        <w:trPr>
          <w:trHeight w:val="517"/>
          <w:jc w:val="center"/>
        </w:trPr>
        <w:tc>
          <w:tcPr>
            <w:tcW w:w="813" w:type="dxa"/>
          </w:tcPr>
          <w:p w14:paraId="09A8BF20" w14:textId="77777777" w:rsidR="00BF2688" w:rsidRPr="0077639B" w:rsidRDefault="00BF268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10" w:type="dxa"/>
          </w:tcPr>
          <w:p w14:paraId="29B8E0AE" w14:textId="77777777" w:rsidR="00BF2688" w:rsidRPr="0077639B" w:rsidRDefault="00BF268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09" w:type="dxa"/>
          </w:tcPr>
          <w:p w14:paraId="34903393" w14:textId="77777777" w:rsidR="00BF2688" w:rsidRPr="0077639B" w:rsidRDefault="00BF268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09" w:type="dxa"/>
          </w:tcPr>
          <w:p w14:paraId="1B17695E" w14:textId="77777777" w:rsidR="00BF2688" w:rsidRPr="0077639B" w:rsidRDefault="00BF268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75" w:type="dxa"/>
          </w:tcPr>
          <w:p w14:paraId="6C320241" w14:textId="77777777" w:rsidR="00BF2688" w:rsidRPr="0077639B" w:rsidRDefault="00BF268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34" w:type="dxa"/>
          </w:tcPr>
          <w:p w14:paraId="558D5FEA" w14:textId="77777777" w:rsidR="00BF2688" w:rsidRPr="0077639B" w:rsidRDefault="00BF268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87" w:type="dxa"/>
          </w:tcPr>
          <w:p w14:paraId="78B6E9FF" w14:textId="77777777" w:rsidR="00BF2688" w:rsidRPr="0077639B" w:rsidRDefault="00BF2688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66DD80CA" w14:textId="77777777" w:rsidR="00BF2688" w:rsidRPr="00B02ED7" w:rsidRDefault="00BF2688" w:rsidP="00BF268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AA2BF11" w14:textId="3F245334" w:rsidR="00BF2688" w:rsidRDefault="00236B3B" w:rsidP="00BF268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. </w:t>
      </w:r>
      <w:r w:rsidR="00BF2688">
        <w:rPr>
          <w:rFonts w:ascii="Times New Roman" w:hAnsi="Times New Roman" w:cs="Times New Roman"/>
          <w:b/>
          <w:bCs/>
          <w:sz w:val="24"/>
          <w:szCs w:val="24"/>
        </w:rPr>
        <w:t>Training Program:</w:t>
      </w:r>
    </w:p>
    <w:tbl>
      <w:tblPr>
        <w:tblStyle w:val="TableGrid"/>
        <w:tblW w:w="10601" w:type="dxa"/>
        <w:jc w:val="center"/>
        <w:tblLook w:val="04A0" w:firstRow="1" w:lastRow="0" w:firstColumn="1" w:lastColumn="0" w:noHBand="0" w:noVBand="1"/>
      </w:tblPr>
      <w:tblGrid>
        <w:gridCol w:w="942"/>
        <w:gridCol w:w="1634"/>
        <w:gridCol w:w="1748"/>
        <w:gridCol w:w="2737"/>
        <w:gridCol w:w="1994"/>
        <w:gridCol w:w="1546"/>
      </w:tblGrid>
      <w:tr w:rsidR="0044071A" w:rsidRPr="0077639B" w14:paraId="6F0A2BE9" w14:textId="77777777" w:rsidTr="00E6097C">
        <w:trPr>
          <w:trHeight w:val="533"/>
          <w:jc w:val="center"/>
        </w:trPr>
        <w:tc>
          <w:tcPr>
            <w:tcW w:w="942" w:type="dxa"/>
          </w:tcPr>
          <w:p w14:paraId="593A3E2C" w14:textId="77777777" w:rsidR="0044071A" w:rsidRPr="00E6097C" w:rsidRDefault="0044071A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.No</w:t>
            </w:r>
            <w:proofErr w:type="spellEnd"/>
            <w:proofErr w:type="gramEnd"/>
          </w:p>
        </w:tc>
        <w:tc>
          <w:tcPr>
            <w:tcW w:w="1634" w:type="dxa"/>
          </w:tcPr>
          <w:p w14:paraId="2A700D08" w14:textId="2EAC11A7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pic</w:t>
            </w:r>
          </w:p>
          <w:p w14:paraId="27B0A6BA" w14:textId="77777777" w:rsidR="0044071A" w:rsidRPr="00E6097C" w:rsidRDefault="0044071A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48" w:type="dxa"/>
          </w:tcPr>
          <w:p w14:paraId="3EF8F79A" w14:textId="35B75121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 of the External Agency (If Any)</w:t>
            </w:r>
          </w:p>
        </w:tc>
        <w:tc>
          <w:tcPr>
            <w:tcW w:w="2737" w:type="dxa"/>
          </w:tcPr>
          <w:p w14:paraId="52219C62" w14:textId="4E48B7F6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ducted By (Faculty Name)</w:t>
            </w:r>
          </w:p>
        </w:tc>
        <w:tc>
          <w:tcPr>
            <w:tcW w:w="1994" w:type="dxa"/>
          </w:tcPr>
          <w:p w14:paraId="7F161B5A" w14:textId="421E63CC" w:rsidR="0044071A" w:rsidRPr="00E6097C" w:rsidRDefault="0044071A" w:rsidP="00DC28E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uration in Days</w:t>
            </w:r>
          </w:p>
          <w:p w14:paraId="6E794E04" w14:textId="0E243CC4" w:rsidR="0044071A" w:rsidRPr="00E6097C" w:rsidRDefault="0044071A" w:rsidP="00DC28E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rom/To</w:t>
            </w:r>
          </w:p>
        </w:tc>
        <w:tc>
          <w:tcPr>
            <w:tcW w:w="1546" w:type="dxa"/>
          </w:tcPr>
          <w:p w14:paraId="3EB2D74E" w14:textId="3F710518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ertification </w:t>
            </w:r>
          </w:p>
          <w:p w14:paraId="6DFA9BE2" w14:textId="77777777" w:rsidR="0044071A" w:rsidRPr="00E6097C" w:rsidRDefault="0044071A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4071A" w:rsidRPr="0077639B" w14:paraId="135D3359" w14:textId="77777777" w:rsidTr="00E6097C">
        <w:trPr>
          <w:trHeight w:val="445"/>
          <w:jc w:val="center"/>
        </w:trPr>
        <w:tc>
          <w:tcPr>
            <w:tcW w:w="942" w:type="dxa"/>
          </w:tcPr>
          <w:p w14:paraId="74438413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34" w:type="dxa"/>
          </w:tcPr>
          <w:p w14:paraId="5D2EC59C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748" w:type="dxa"/>
          </w:tcPr>
          <w:p w14:paraId="665FE37C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37" w:type="dxa"/>
          </w:tcPr>
          <w:p w14:paraId="07A708E2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94" w:type="dxa"/>
          </w:tcPr>
          <w:p w14:paraId="2E0C6ABE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46" w:type="dxa"/>
          </w:tcPr>
          <w:p w14:paraId="2D67CE0C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53FC3927" w14:textId="77777777" w:rsidR="00E6097C" w:rsidRDefault="00E6097C" w:rsidP="00BF268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2D2E0B0" w14:textId="1A076C96" w:rsidR="0044071A" w:rsidRDefault="00BD1051" w:rsidP="0044071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H. </w:t>
      </w:r>
      <w:r w:rsidR="0044071A">
        <w:rPr>
          <w:rFonts w:ascii="Times New Roman" w:hAnsi="Times New Roman" w:cs="Times New Roman"/>
          <w:b/>
          <w:bCs/>
          <w:sz w:val="24"/>
          <w:szCs w:val="24"/>
        </w:rPr>
        <w:t>Patent</w:t>
      </w:r>
      <w:r w:rsidR="0079175D">
        <w:rPr>
          <w:rFonts w:ascii="Times New Roman" w:hAnsi="Times New Roman" w:cs="Times New Roman"/>
          <w:b/>
          <w:bCs/>
          <w:sz w:val="24"/>
          <w:szCs w:val="24"/>
        </w:rPr>
        <w:t xml:space="preserve"> (Only Indian)</w:t>
      </w:r>
      <w:r w:rsidR="0044071A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TableGrid"/>
        <w:tblW w:w="10624" w:type="dxa"/>
        <w:jc w:val="center"/>
        <w:tblLook w:val="04A0" w:firstRow="1" w:lastRow="0" w:firstColumn="1" w:lastColumn="0" w:noHBand="0" w:noVBand="1"/>
      </w:tblPr>
      <w:tblGrid>
        <w:gridCol w:w="779"/>
        <w:gridCol w:w="1211"/>
        <w:gridCol w:w="1465"/>
        <w:gridCol w:w="1155"/>
        <w:gridCol w:w="2797"/>
        <w:gridCol w:w="1893"/>
        <w:gridCol w:w="1324"/>
      </w:tblGrid>
      <w:tr w:rsidR="0079175D" w:rsidRPr="0077639B" w14:paraId="344DDFBB" w14:textId="77777777" w:rsidTr="00E6097C">
        <w:trPr>
          <w:trHeight w:val="582"/>
          <w:jc w:val="center"/>
        </w:trPr>
        <w:tc>
          <w:tcPr>
            <w:tcW w:w="779" w:type="dxa"/>
          </w:tcPr>
          <w:p w14:paraId="5A3C7B4C" w14:textId="77777777" w:rsidR="0044071A" w:rsidRPr="00E6097C" w:rsidRDefault="0044071A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.No</w:t>
            </w:r>
            <w:proofErr w:type="spellEnd"/>
            <w:proofErr w:type="gramEnd"/>
          </w:p>
        </w:tc>
        <w:tc>
          <w:tcPr>
            <w:tcW w:w="1211" w:type="dxa"/>
          </w:tcPr>
          <w:p w14:paraId="5D530254" w14:textId="77777777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itle</w:t>
            </w:r>
          </w:p>
          <w:p w14:paraId="548D3AB0" w14:textId="77777777" w:rsidR="0044071A" w:rsidRPr="00E6097C" w:rsidRDefault="0044071A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65" w:type="dxa"/>
          </w:tcPr>
          <w:p w14:paraId="49115A8A" w14:textId="31C3EDC7" w:rsidR="0044071A" w:rsidRPr="00E6097C" w:rsidRDefault="0079175D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pplication No.</w:t>
            </w:r>
          </w:p>
        </w:tc>
        <w:tc>
          <w:tcPr>
            <w:tcW w:w="1155" w:type="dxa"/>
          </w:tcPr>
          <w:p w14:paraId="39CB297D" w14:textId="77777777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uthors</w:t>
            </w:r>
          </w:p>
          <w:p w14:paraId="42037395" w14:textId="77777777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797" w:type="dxa"/>
          </w:tcPr>
          <w:p w14:paraId="1975E66F" w14:textId="77777777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irst/Corresponding/Co-author</w:t>
            </w:r>
          </w:p>
        </w:tc>
        <w:tc>
          <w:tcPr>
            <w:tcW w:w="1893" w:type="dxa"/>
          </w:tcPr>
          <w:p w14:paraId="5B15F8DA" w14:textId="043EDDD4" w:rsidR="0044071A" w:rsidRPr="00E6097C" w:rsidRDefault="0079175D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tus (Filled/ Published/Grant)</w:t>
            </w:r>
          </w:p>
          <w:p w14:paraId="74F8BCCD" w14:textId="77777777" w:rsidR="0044071A" w:rsidRPr="00E6097C" w:rsidRDefault="0044071A" w:rsidP="007417C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24" w:type="dxa"/>
          </w:tcPr>
          <w:p w14:paraId="056FFD1C" w14:textId="0BFF7A76" w:rsidR="0044071A" w:rsidRPr="00E6097C" w:rsidRDefault="0044071A" w:rsidP="007417C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609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Month &amp;Year </w:t>
            </w:r>
          </w:p>
        </w:tc>
      </w:tr>
      <w:tr w:rsidR="0079175D" w:rsidRPr="0077639B" w14:paraId="1DC88BBC" w14:textId="77777777" w:rsidTr="00E6097C">
        <w:trPr>
          <w:trHeight w:val="486"/>
          <w:jc w:val="center"/>
        </w:trPr>
        <w:tc>
          <w:tcPr>
            <w:tcW w:w="779" w:type="dxa"/>
          </w:tcPr>
          <w:p w14:paraId="2A8CEA7E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11" w:type="dxa"/>
          </w:tcPr>
          <w:p w14:paraId="7B0CAA47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65" w:type="dxa"/>
          </w:tcPr>
          <w:p w14:paraId="2FED6313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5" w:type="dxa"/>
          </w:tcPr>
          <w:p w14:paraId="40FE9E5A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97" w:type="dxa"/>
          </w:tcPr>
          <w:p w14:paraId="030DC35B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93" w:type="dxa"/>
          </w:tcPr>
          <w:p w14:paraId="420C39AC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24" w:type="dxa"/>
          </w:tcPr>
          <w:p w14:paraId="6A0D5D7E" w14:textId="77777777" w:rsidR="0044071A" w:rsidRPr="0077639B" w:rsidRDefault="0044071A" w:rsidP="007417C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027EEC50" w14:textId="77777777" w:rsidR="0044071A" w:rsidRDefault="0044071A" w:rsidP="0044071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3ED9104" w14:textId="59804F0F" w:rsidR="0078447C" w:rsidRDefault="00A8480E" w:rsidP="00236B3B">
      <w:pPr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---------------------------------------------------------------------------------------------------------------------</w:t>
      </w:r>
    </w:p>
    <w:p w14:paraId="3D680376" w14:textId="3E5443B1" w:rsidR="00236B3B" w:rsidRDefault="00236B3B" w:rsidP="00236B3B">
      <w:pPr>
        <w:rPr>
          <w:rFonts w:ascii="Times New Roman" w:hAnsi="Times New Roman"/>
          <w:b/>
          <w:sz w:val="24"/>
          <w:szCs w:val="20"/>
        </w:rPr>
      </w:pPr>
      <w:r w:rsidRPr="00535B1C">
        <w:rPr>
          <w:rFonts w:ascii="Times New Roman" w:hAnsi="Times New Roman"/>
          <w:b/>
          <w:sz w:val="24"/>
          <w:szCs w:val="20"/>
        </w:rPr>
        <w:t>Documents attached (Xerox):</w:t>
      </w:r>
    </w:p>
    <w:p w14:paraId="41B5ADED" w14:textId="01EAEB00" w:rsidR="006902E6" w:rsidRDefault="006902E6" w:rsidP="00236B3B">
      <w:pPr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Scheme A:</w:t>
      </w:r>
    </w:p>
    <w:p w14:paraId="14766D93" w14:textId="77777777" w:rsidR="006902E6" w:rsidRPr="006902E6" w:rsidRDefault="006902E6" w:rsidP="006902E6">
      <w:pPr>
        <w:pStyle w:val="ListParagraph"/>
        <w:numPr>
          <w:ilvl w:val="0"/>
          <w:numId w:val="2"/>
        </w:numPr>
        <w:rPr>
          <w:rFonts w:ascii="Times New Roman" w:hAnsi="Times New Roman"/>
          <w:bCs/>
          <w:sz w:val="24"/>
          <w:szCs w:val="20"/>
        </w:rPr>
      </w:pPr>
      <w:r w:rsidRPr="006902E6">
        <w:rPr>
          <w:rFonts w:ascii="Times New Roman" w:hAnsi="Times New Roman"/>
          <w:bCs/>
          <w:sz w:val="24"/>
          <w:szCs w:val="20"/>
        </w:rPr>
        <w:t>Copy of the published paper</w:t>
      </w:r>
    </w:p>
    <w:p w14:paraId="2C461DCB" w14:textId="04222E94" w:rsidR="006902E6" w:rsidRDefault="006902E6" w:rsidP="006902E6">
      <w:pPr>
        <w:pStyle w:val="ListParagraph"/>
        <w:numPr>
          <w:ilvl w:val="0"/>
          <w:numId w:val="2"/>
        </w:numPr>
        <w:rPr>
          <w:rFonts w:ascii="Times New Roman" w:hAnsi="Times New Roman"/>
          <w:bCs/>
          <w:sz w:val="24"/>
          <w:szCs w:val="20"/>
        </w:rPr>
      </w:pPr>
      <w:r w:rsidRPr="006902E6">
        <w:rPr>
          <w:rFonts w:ascii="Times New Roman" w:hAnsi="Times New Roman"/>
          <w:bCs/>
          <w:sz w:val="24"/>
          <w:szCs w:val="20"/>
        </w:rPr>
        <w:t>Acceptance Letter/ Acceptance Mail</w:t>
      </w:r>
    </w:p>
    <w:p w14:paraId="2E6188EE" w14:textId="77777777" w:rsidR="006902E6" w:rsidRPr="006902E6" w:rsidRDefault="006902E6" w:rsidP="006902E6">
      <w:pPr>
        <w:pStyle w:val="ListParagraph"/>
        <w:rPr>
          <w:rFonts w:ascii="Times New Roman" w:hAnsi="Times New Roman"/>
          <w:bCs/>
          <w:sz w:val="24"/>
          <w:szCs w:val="20"/>
        </w:rPr>
      </w:pPr>
    </w:p>
    <w:p w14:paraId="2E3B40D6" w14:textId="6B1244D7" w:rsidR="006902E6" w:rsidRDefault="006902E6" w:rsidP="006902E6">
      <w:pPr>
        <w:rPr>
          <w:rFonts w:ascii="Times New Roman" w:hAnsi="Times New Roman"/>
          <w:b/>
          <w:sz w:val="24"/>
          <w:szCs w:val="20"/>
        </w:rPr>
      </w:pPr>
      <w:r w:rsidRPr="006902E6">
        <w:rPr>
          <w:rFonts w:ascii="Times New Roman" w:hAnsi="Times New Roman"/>
          <w:b/>
          <w:sz w:val="24"/>
          <w:szCs w:val="20"/>
        </w:rPr>
        <w:t xml:space="preserve">Scheme </w:t>
      </w:r>
      <w:r>
        <w:rPr>
          <w:rFonts w:ascii="Times New Roman" w:hAnsi="Times New Roman"/>
          <w:b/>
          <w:sz w:val="24"/>
          <w:szCs w:val="20"/>
        </w:rPr>
        <w:t>B</w:t>
      </w:r>
      <w:r w:rsidRPr="006902E6">
        <w:rPr>
          <w:rFonts w:ascii="Times New Roman" w:hAnsi="Times New Roman"/>
          <w:b/>
          <w:sz w:val="24"/>
          <w:szCs w:val="20"/>
        </w:rPr>
        <w:t>:</w:t>
      </w:r>
    </w:p>
    <w:p w14:paraId="4D63218D" w14:textId="77777777" w:rsidR="00C055E4" w:rsidRPr="006902E6" w:rsidRDefault="00C055E4" w:rsidP="00C055E4">
      <w:pPr>
        <w:pStyle w:val="ListParagraph"/>
        <w:numPr>
          <w:ilvl w:val="0"/>
          <w:numId w:val="3"/>
        </w:numPr>
        <w:rPr>
          <w:rFonts w:ascii="Times New Roman" w:hAnsi="Times New Roman"/>
          <w:bCs/>
          <w:sz w:val="24"/>
          <w:szCs w:val="20"/>
        </w:rPr>
      </w:pPr>
      <w:r w:rsidRPr="006902E6">
        <w:rPr>
          <w:rFonts w:ascii="Times New Roman" w:hAnsi="Times New Roman"/>
          <w:bCs/>
          <w:sz w:val="24"/>
          <w:szCs w:val="20"/>
        </w:rPr>
        <w:t>Copy of the published paper</w:t>
      </w:r>
    </w:p>
    <w:p w14:paraId="6F0B0638" w14:textId="563B3EE2" w:rsidR="00C055E4" w:rsidRDefault="00C055E4" w:rsidP="00C055E4">
      <w:pPr>
        <w:pStyle w:val="ListParagraph"/>
        <w:numPr>
          <w:ilvl w:val="0"/>
          <w:numId w:val="3"/>
        </w:numPr>
        <w:rPr>
          <w:rFonts w:ascii="Times New Roman" w:hAnsi="Times New Roman"/>
          <w:bCs/>
          <w:sz w:val="24"/>
          <w:szCs w:val="20"/>
        </w:rPr>
      </w:pPr>
      <w:r w:rsidRPr="006902E6">
        <w:rPr>
          <w:rFonts w:ascii="Times New Roman" w:hAnsi="Times New Roman"/>
          <w:bCs/>
          <w:sz w:val="24"/>
          <w:szCs w:val="20"/>
        </w:rPr>
        <w:t>Acceptance Letter/ Acceptance Mail</w:t>
      </w:r>
    </w:p>
    <w:p w14:paraId="39E83FE4" w14:textId="3081EB4E" w:rsidR="00C055E4" w:rsidRDefault="00C055E4" w:rsidP="00C055E4">
      <w:pPr>
        <w:pStyle w:val="ListParagraph"/>
        <w:numPr>
          <w:ilvl w:val="0"/>
          <w:numId w:val="3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Copy of the registration fees details</w:t>
      </w:r>
    </w:p>
    <w:p w14:paraId="34011388" w14:textId="0B861527" w:rsidR="00C055E4" w:rsidRDefault="00C055E4" w:rsidP="00C055E4">
      <w:pPr>
        <w:pStyle w:val="ListParagraph"/>
        <w:numPr>
          <w:ilvl w:val="0"/>
          <w:numId w:val="3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Payment proof copy</w:t>
      </w:r>
    </w:p>
    <w:p w14:paraId="36E7EF75" w14:textId="77777777" w:rsidR="006902E6" w:rsidRPr="006902E6" w:rsidRDefault="006902E6" w:rsidP="00C055E4">
      <w:pPr>
        <w:pStyle w:val="ListParagraph"/>
        <w:rPr>
          <w:rFonts w:ascii="Times New Roman" w:hAnsi="Times New Roman"/>
          <w:b/>
          <w:sz w:val="24"/>
          <w:szCs w:val="20"/>
        </w:rPr>
      </w:pPr>
    </w:p>
    <w:p w14:paraId="0F1CAE8B" w14:textId="4058432F" w:rsidR="00C055E4" w:rsidRDefault="00C055E4" w:rsidP="00C055E4">
      <w:pPr>
        <w:rPr>
          <w:rFonts w:ascii="Times New Roman" w:hAnsi="Times New Roman"/>
          <w:b/>
          <w:sz w:val="24"/>
          <w:szCs w:val="20"/>
        </w:rPr>
      </w:pPr>
      <w:r w:rsidRPr="006902E6">
        <w:rPr>
          <w:rFonts w:ascii="Times New Roman" w:hAnsi="Times New Roman"/>
          <w:b/>
          <w:sz w:val="24"/>
          <w:szCs w:val="20"/>
        </w:rPr>
        <w:t xml:space="preserve">Scheme </w:t>
      </w:r>
      <w:r>
        <w:rPr>
          <w:rFonts w:ascii="Times New Roman" w:hAnsi="Times New Roman"/>
          <w:b/>
          <w:sz w:val="24"/>
          <w:szCs w:val="20"/>
        </w:rPr>
        <w:t>C</w:t>
      </w:r>
      <w:r w:rsidRPr="006902E6">
        <w:rPr>
          <w:rFonts w:ascii="Times New Roman" w:hAnsi="Times New Roman"/>
          <w:b/>
          <w:sz w:val="24"/>
          <w:szCs w:val="20"/>
        </w:rPr>
        <w:t>:</w:t>
      </w:r>
    </w:p>
    <w:p w14:paraId="5A60D114" w14:textId="31E632F0" w:rsidR="00C055E4" w:rsidRDefault="00C055E4" w:rsidP="00C055E4">
      <w:pPr>
        <w:pStyle w:val="ListParagraph"/>
        <w:numPr>
          <w:ilvl w:val="0"/>
          <w:numId w:val="4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Completion Certificate</w:t>
      </w:r>
    </w:p>
    <w:p w14:paraId="673CFCBF" w14:textId="4F023EA9" w:rsidR="00C055E4" w:rsidRDefault="00C055E4" w:rsidP="00C055E4">
      <w:pPr>
        <w:pStyle w:val="ListParagraph"/>
        <w:numPr>
          <w:ilvl w:val="0"/>
          <w:numId w:val="4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TA/DA Bill</w:t>
      </w:r>
    </w:p>
    <w:p w14:paraId="77B7119D" w14:textId="13B0F34F" w:rsidR="00C055E4" w:rsidRDefault="00C055E4" w:rsidP="00C055E4">
      <w:pPr>
        <w:pStyle w:val="ListParagraph"/>
        <w:numPr>
          <w:ilvl w:val="0"/>
          <w:numId w:val="4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Registration Fees receipt</w:t>
      </w:r>
    </w:p>
    <w:p w14:paraId="0672D7D9" w14:textId="7D9974C7" w:rsidR="00A8480E" w:rsidRPr="00C055E4" w:rsidRDefault="00A8480E" w:rsidP="00C055E4">
      <w:pPr>
        <w:pStyle w:val="ListParagraph"/>
        <w:numPr>
          <w:ilvl w:val="0"/>
          <w:numId w:val="4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B</w:t>
      </w:r>
      <w:r w:rsidRPr="00A8480E">
        <w:rPr>
          <w:rFonts w:ascii="Times New Roman" w:hAnsi="Times New Roman"/>
          <w:bCs/>
          <w:sz w:val="24"/>
          <w:szCs w:val="20"/>
        </w:rPr>
        <w:t>rochure</w:t>
      </w:r>
      <w:r>
        <w:rPr>
          <w:rFonts w:ascii="Times New Roman" w:hAnsi="Times New Roman"/>
          <w:bCs/>
          <w:sz w:val="24"/>
          <w:szCs w:val="20"/>
        </w:rPr>
        <w:t xml:space="preserve"> of the FDP/STTP/Workshop/Seminar</w:t>
      </w:r>
    </w:p>
    <w:p w14:paraId="7E2AF391" w14:textId="1B6A408E" w:rsidR="00C055E4" w:rsidRDefault="00C055E4" w:rsidP="00C055E4">
      <w:pPr>
        <w:rPr>
          <w:rFonts w:ascii="Times New Roman" w:hAnsi="Times New Roman"/>
          <w:b/>
          <w:sz w:val="24"/>
          <w:szCs w:val="20"/>
        </w:rPr>
      </w:pPr>
      <w:r w:rsidRPr="006902E6">
        <w:rPr>
          <w:rFonts w:ascii="Times New Roman" w:hAnsi="Times New Roman"/>
          <w:b/>
          <w:sz w:val="24"/>
          <w:szCs w:val="20"/>
        </w:rPr>
        <w:t xml:space="preserve">Scheme </w:t>
      </w:r>
      <w:r>
        <w:rPr>
          <w:rFonts w:ascii="Times New Roman" w:hAnsi="Times New Roman"/>
          <w:b/>
          <w:sz w:val="24"/>
          <w:szCs w:val="20"/>
        </w:rPr>
        <w:t>D</w:t>
      </w:r>
      <w:r w:rsidRPr="006902E6">
        <w:rPr>
          <w:rFonts w:ascii="Times New Roman" w:hAnsi="Times New Roman"/>
          <w:b/>
          <w:sz w:val="24"/>
          <w:szCs w:val="20"/>
        </w:rPr>
        <w:t>:</w:t>
      </w:r>
    </w:p>
    <w:p w14:paraId="156675C8" w14:textId="05B467EA" w:rsidR="00A8480E" w:rsidRDefault="00A8480E" w:rsidP="00A8480E">
      <w:pPr>
        <w:pStyle w:val="ListParagraph"/>
        <w:numPr>
          <w:ilvl w:val="0"/>
          <w:numId w:val="6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Participation Certificate</w:t>
      </w:r>
    </w:p>
    <w:p w14:paraId="16C14410" w14:textId="77777777" w:rsidR="00A8480E" w:rsidRDefault="00A8480E" w:rsidP="00A8480E">
      <w:pPr>
        <w:pStyle w:val="ListParagraph"/>
        <w:numPr>
          <w:ilvl w:val="0"/>
          <w:numId w:val="6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TA/DA Bill</w:t>
      </w:r>
    </w:p>
    <w:p w14:paraId="702CFB5E" w14:textId="77777777" w:rsidR="00A8480E" w:rsidRDefault="00A8480E" w:rsidP="00A8480E">
      <w:pPr>
        <w:pStyle w:val="ListParagraph"/>
        <w:numPr>
          <w:ilvl w:val="0"/>
          <w:numId w:val="6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Registration Fees receipt</w:t>
      </w:r>
    </w:p>
    <w:p w14:paraId="212F163E" w14:textId="0321FDFE" w:rsidR="006902E6" w:rsidRDefault="00A8480E" w:rsidP="00A8480E">
      <w:pPr>
        <w:pStyle w:val="ListParagraph"/>
        <w:numPr>
          <w:ilvl w:val="0"/>
          <w:numId w:val="6"/>
        </w:numPr>
        <w:rPr>
          <w:rFonts w:ascii="Times New Roman" w:hAnsi="Times New Roman"/>
          <w:bCs/>
          <w:sz w:val="24"/>
          <w:szCs w:val="20"/>
        </w:rPr>
      </w:pPr>
      <w:r w:rsidRPr="00A8480E">
        <w:rPr>
          <w:rFonts w:ascii="Times New Roman" w:hAnsi="Times New Roman"/>
          <w:bCs/>
          <w:sz w:val="24"/>
          <w:szCs w:val="20"/>
        </w:rPr>
        <w:t xml:space="preserve">Brochure of the </w:t>
      </w:r>
      <w:r>
        <w:rPr>
          <w:rFonts w:ascii="Times New Roman" w:hAnsi="Times New Roman"/>
          <w:bCs/>
          <w:sz w:val="24"/>
          <w:szCs w:val="20"/>
        </w:rPr>
        <w:t xml:space="preserve">project competition </w:t>
      </w:r>
    </w:p>
    <w:p w14:paraId="4A19AAF3" w14:textId="77777777" w:rsidR="00A8480E" w:rsidRPr="00A8480E" w:rsidRDefault="00A8480E" w:rsidP="00A8480E">
      <w:pPr>
        <w:pStyle w:val="ListParagraph"/>
        <w:rPr>
          <w:rFonts w:ascii="Times New Roman" w:hAnsi="Times New Roman"/>
          <w:bCs/>
          <w:sz w:val="24"/>
          <w:szCs w:val="20"/>
        </w:rPr>
      </w:pPr>
    </w:p>
    <w:p w14:paraId="5C366DFF" w14:textId="6C0D6A93" w:rsidR="00A8480E" w:rsidRDefault="00A8480E" w:rsidP="00A8480E">
      <w:pPr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Scheme E:</w:t>
      </w:r>
    </w:p>
    <w:p w14:paraId="70936D85" w14:textId="7A1AB206" w:rsidR="00B02ED7" w:rsidRDefault="00A8480E" w:rsidP="00A8480E">
      <w:pPr>
        <w:pStyle w:val="ListParagraph"/>
        <w:numPr>
          <w:ilvl w:val="0"/>
          <w:numId w:val="7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Copy of Approval</w:t>
      </w:r>
      <w:r w:rsidR="00E471CD">
        <w:rPr>
          <w:rFonts w:ascii="Times New Roman" w:hAnsi="Times New Roman"/>
          <w:bCs/>
          <w:sz w:val="24"/>
          <w:szCs w:val="20"/>
        </w:rPr>
        <w:t>/Sanction</w:t>
      </w:r>
      <w:r>
        <w:rPr>
          <w:rFonts w:ascii="Times New Roman" w:hAnsi="Times New Roman"/>
          <w:bCs/>
          <w:sz w:val="24"/>
          <w:szCs w:val="20"/>
        </w:rPr>
        <w:t xml:space="preserve"> Letter</w:t>
      </w:r>
    </w:p>
    <w:p w14:paraId="598AC8F0" w14:textId="1F97B95E" w:rsidR="00E471CD" w:rsidRDefault="00E471CD" w:rsidP="00E471CD">
      <w:pPr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Scheme F:</w:t>
      </w:r>
    </w:p>
    <w:p w14:paraId="3C4B8025" w14:textId="429B9D7C" w:rsidR="00E471CD" w:rsidRDefault="00E471CD" w:rsidP="00E471CD">
      <w:pPr>
        <w:pStyle w:val="ListParagraph"/>
        <w:numPr>
          <w:ilvl w:val="0"/>
          <w:numId w:val="8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Copy of the published book (Front page, editors/author page)</w:t>
      </w:r>
    </w:p>
    <w:p w14:paraId="06E81803" w14:textId="3CB058AF" w:rsidR="00E471CD" w:rsidRDefault="00E471CD" w:rsidP="00E471CD">
      <w:pPr>
        <w:pStyle w:val="ListParagraph"/>
        <w:numPr>
          <w:ilvl w:val="0"/>
          <w:numId w:val="8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Copy of book publishing agreement</w:t>
      </w:r>
    </w:p>
    <w:p w14:paraId="30DC6DCF" w14:textId="45F98911" w:rsidR="00E471CD" w:rsidRDefault="00E471CD" w:rsidP="00E471CD">
      <w:pPr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lastRenderedPageBreak/>
        <w:t>Scheme G:</w:t>
      </w:r>
    </w:p>
    <w:p w14:paraId="1CE89489" w14:textId="34F76F48" w:rsidR="00E471CD" w:rsidRDefault="00E471CD" w:rsidP="00CF714A">
      <w:pPr>
        <w:pStyle w:val="ListParagraph"/>
        <w:numPr>
          <w:ilvl w:val="0"/>
          <w:numId w:val="9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 xml:space="preserve">Copy of the </w:t>
      </w:r>
      <w:r w:rsidR="00CF714A" w:rsidRPr="00CF714A">
        <w:rPr>
          <w:rFonts w:ascii="Times New Roman" w:hAnsi="Times New Roman"/>
          <w:bCs/>
          <w:sz w:val="24"/>
          <w:szCs w:val="20"/>
        </w:rPr>
        <w:t>Brochure of the</w:t>
      </w:r>
      <w:r w:rsidR="00CF714A">
        <w:rPr>
          <w:rFonts w:ascii="Times New Roman" w:hAnsi="Times New Roman"/>
          <w:bCs/>
          <w:sz w:val="24"/>
          <w:szCs w:val="20"/>
        </w:rPr>
        <w:t xml:space="preserve"> event.</w:t>
      </w:r>
    </w:p>
    <w:p w14:paraId="12BB0A45" w14:textId="648592D0" w:rsidR="00CF714A" w:rsidRDefault="00CF714A" w:rsidP="00CF714A">
      <w:pPr>
        <w:pStyle w:val="ListParagraph"/>
        <w:numPr>
          <w:ilvl w:val="0"/>
          <w:numId w:val="9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Copy of certificate given to the students (1 Sample copy)</w:t>
      </w:r>
    </w:p>
    <w:p w14:paraId="1374E9E3" w14:textId="33919705" w:rsidR="00CF714A" w:rsidRPr="00CF714A" w:rsidRDefault="00CF714A" w:rsidP="00CF714A">
      <w:pPr>
        <w:pStyle w:val="ListParagraph"/>
        <w:numPr>
          <w:ilvl w:val="0"/>
          <w:numId w:val="9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 xml:space="preserve">Certification proof of external agency (if any) </w:t>
      </w:r>
    </w:p>
    <w:p w14:paraId="779991E7" w14:textId="41CAB6B5" w:rsidR="00CF714A" w:rsidRDefault="00CF714A" w:rsidP="00CF714A">
      <w:pPr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Scheme H:</w:t>
      </w:r>
    </w:p>
    <w:p w14:paraId="012796C2" w14:textId="3149E87E" w:rsidR="00E82916" w:rsidRDefault="00E82916" w:rsidP="00E82916">
      <w:pPr>
        <w:pStyle w:val="ListParagraph"/>
        <w:numPr>
          <w:ilvl w:val="0"/>
          <w:numId w:val="10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Payment proof copy (Filing Charges)</w:t>
      </w:r>
    </w:p>
    <w:p w14:paraId="7B68ED21" w14:textId="41CAEB1C" w:rsidR="00E82916" w:rsidRDefault="00E82916" w:rsidP="00E82916">
      <w:pPr>
        <w:pStyle w:val="ListParagraph"/>
        <w:numPr>
          <w:ilvl w:val="0"/>
          <w:numId w:val="10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Copy of patent Filing details</w:t>
      </w:r>
    </w:p>
    <w:p w14:paraId="4170B183" w14:textId="4586D855" w:rsidR="00A8480E" w:rsidRDefault="00E82916" w:rsidP="00E82916">
      <w:pPr>
        <w:pStyle w:val="ListParagraph"/>
        <w:numPr>
          <w:ilvl w:val="0"/>
          <w:numId w:val="10"/>
        </w:numPr>
        <w:rPr>
          <w:rFonts w:ascii="Times New Roman" w:hAnsi="Times New Roman"/>
          <w:bCs/>
          <w:sz w:val="24"/>
          <w:szCs w:val="20"/>
        </w:rPr>
      </w:pPr>
      <w:r>
        <w:rPr>
          <w:rFonts w:ascii="Times New Roman" w:hAnsi="Times New Roman"/>
          <w:bCs/>
          <w:sz w:val="24"/>
          <w:szCs w:val="20"/>
        </w:rPr>
        <w:t>If granted (Proof of grant certificate)</w:t>
      </w:r>
    </w:p>
    <w:p w14:paraId="6125FCA9" w14:textId="33A06D61" w:rsidR="00455C90" w:rsidRDefault="00455C90" w:rsidP="00455C90">
      <w:pPr>
        <w:rPr>
          <w:rFonts w:ascii="Times New Roman" w:hAnsi="Times New Roman"/>
          <w:bCs/>
          <w:sz w:val="24"/>
          <w:szCs w:val="20"/>
        </w:rPr>
      </w:pPr>
    </w:p>
    <w:p w14:paraId="2C90DE2F" w14:textId="3F4C3218" w:rsidR="007F6968" w:rsidRDefault="007F6968" w:rsidP="00455C90">
      <w:pPr>
        <w:rPr>
          <w:rFonts w:ascii="Times New Roman" w:hAnsi="Times New Roman"/>
          <w:bCs/>
          <w:sz w:val="24"/>
          <w:szCs w:val="20"/>
        </w:rPr>
      </w:pPr>
      <w:r w:rsidRPr="00F8275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2AA1CD" wp14:editId="4CFD8160">
                <wp:simplePos x="0" y="0"/>
                <wp:positionH relativeFrom="column">
                  <wp:posOffset>-297180</wp:posOffset>
                </wp:positionH>
                <wp:positionV relativeFrom="paragraph">
                  <wp:posOffset>289560</wp:posOffset>
                </wp:positionV>
                <wp:extent cx="6804660" cy="1089660"/>
                <wp:effectExtent l="0" t="0" r="15240" b="1524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4660" cy="1089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A87EED" w14:textId="648F6A4A" w:rsidR="007F6968" w:rsidRPr="00535B1C" w:rsidRDefault="007F6968" w:rsidP="007F6968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Comment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2AA1C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3.4pt;margin-top:22.8pt;width:535.8pt;height:85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">
                <v:textbox>
                  <w:txbxContent>
                    <w:p w14:paraId="4CA87EED" w14:textId="648F6A4A" w:rsidR="007F6968" w:rsidRPr="00535B1C" w:rsidRDefault="007F6968" w:rsidP="007F6968">
                      <w:pPr>
                        <w:rPr>
                          <w:rFonts w:ascii="Times New Roman" w:hAnsi="Times New Roman"/>
                          <w:b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>Comments:</w:t>
                      </w:r>
                    </w:p>
                  </w:txbxContent>
                </v:textbox>
              </v:shape>
            </w:pict>
          </mc:Fallback>
        </mc:AlternateContent>
      </w:r>
    </w:p>
    <w:p w14:paraId="1868AF28" w14:textId="03144F5A" w:rsidR="00796F5A" w:rsidRDefault="00796F5A" w:rsidP="00455C90">
      <w:pPr>
        <w:rPr>
          <w:rFonts w:ascii="Times New Roman" w:hAnsi="Times New Roman"/>
          <w:bCs/>
          <w:sz w:val="24"/>
          <w:szCs w:val="20"/>
        </w:rPr>
      </w:pPr>
    </w:p>
    <w:p w14:paraId="3D34DD8D" w14:textId="30244A5C" w:rsidR="00796F5A" w:rsidRDefault="00796F5A" w:rsidP="00455C90">
      <w:pPr>
        <w:rPr>
          <w:rFonts w:ascii="Times New Roman" w:hAnsi="Times New Roman"/>
          <w:bCs/>
          <w:sz w:val="24"/>
          <w:szCs w:val="20"/>
        </w:rPr>
      </w:pPr>
    </w:p>
    <w:p w14:paraId="7B45779F" w14:textId="330B048D" w:rsidR="00796F5A" w:rsidRDefault="00796F5A" w:rsidP="00455C90">
      <w:pPr>
        <w:rPr>
          <w:rFonts w:ascii="Times New Roman" w:hAnsi="Times New Roman"/>
          <w:bCs/>
          <w:sz w:val="24"/>
          <w:szCs w:val="20"/>
        </w:rPr>
      </w:pPr>
    </w:p>
    <w:p w14:paraId="48BA5D61" w14:textId="309D2902" w:rsidR="00796F5A" w:rsidRDefault="00796F5A" w:rsidP="00455C90">
      <w:pPr>
        <w:rPr>
          <w:rFonts w:ascii="Times New Roman" w:hAnsi="Times New Roman"/>
          <w:bCs/>
          <w:sz w:val="24"/>
          <w:szCs w:val="20"/>
        </w:rPr>
      </w:pPr>
    </w:p>
    <w:p w14:paraId="50F1DFAD" w14:textId="6A1ED8E5" w:rsidR="00796F5A" w:rsidRDefault="00796F5A" w:rsidP="00455C90">
      <w:pPr>
        <w:rPr>
          <w:rFonts w:ascii="Times New Roman" w:hAnsi="Times New Roman"/>
          <w:bCs/>
          <w:sz w:val="24"/>
          <w:szCs w:val="20"/>
        </w:rPr>
      </w:pPr>
    </w:p>
    <w:p w14:paraId="649B9171" w14:textId="77777777" w:rsidR="00796F5A" w:rsidRPr="00535B1C" w:rsidRDefault="00796F5A" w:rsidP="00796F5A">
      <w:pPr>
        <w:spacing w:line="240" w:lineRule="auto"/>
        <w:jc w:val="center"/>
        <w:rPr>
          <w:rFonts w:ascii="Times New Roman" w:hAnsi="Times New Roman"/>
          <w:b/>
          <w:szCs w:val="20"/>
          <w:u w:val="single"/>
        </w:rPr>
      </w:pPr>
      <w:r w:rsidRPr="00535B1C">
        <w:rPr>
          <w:rFonts w:ascii="Times New Roman" w:hAnsi="Times New Roman"/>
          <w:b/>
          <w:szCs w:val="20"/>
          <w:u w:val="single"/>
        </w:rPr>
        <w:t>SIGNATURE WITH DATE</w:t>
      </w:r>
    </w:p>
    <w:p w14:paraId="3C73BC5B" w14:textId="77777777" w:rsidR="00796F5A" w:rsidRDefault="00796F5A" w:rsidP="00455C90">
      <w:pPr>
        <w:rPr>
          <w:rFonts w:ascii="Times New Roman" w:hAnsi="Times New Roman"/>
          <w:bCs/>
          <w:sz w:val="24"/>
          <w:szCs w:val="20"/>
        </w:rPr>
      </w:pPr>
    </w:p>
    <w:p w14:paraId="3E2A6FFA" w14:textId="7D169C03" w:rsidR="00455C90" w:rsidRDefault="00455C90" w:rsidP="00455C90">
      <w:pPr>
        <w:rPr>
          <w:rFonts w:ascii="Times New Roman" w:hAnsi="Times New Roman"/>
          <w:bCs/>
          <w:sz w:val="24"/>
          <w:szCs w:val="20"/>
        </w:rPr>
      </w:pPr>
    </w:p>
    <w:p w14:paraId="2CD130AB" w14:textId="7F4A6898" w:rsidR="00796F5A" w:rsidRPr="00535B1C" w:rsidRDefault="00796F5A" w:rsidP="00796F5A">
      <w:pPr>
        <w:spacing w:line="240" w:lineRule="auto"/>
        <w:jc w:val="center"/>
        <w:rPr>
          <w:rFonts w:ascii="Times New Roman" w:hAnsi="Times New Roman"/>
          <w:b/>
          <w:szCs w:val="20"/>
          <w:u w:val="single"/>
        </w:rPr>
      </w:pPr>
    </w:p>
    <w:tbl>
      <w:tblPr>
        <w:tblW w:w="10819" w:type="dxa"/>
        <w:tblInd w:w="-545" w:type="dxa"/>
        <w:tblLook w:val="04A0" w:firstRow="1" w:lastRow="0" w:firstColumn="1" w:lastColumn="0" w:noHBand="0" w:noVBand="1"/>
      </w:tblPr>
      <w:tblGrid>
        <w:gridCol w:w="1857"/>
        <w:gridCol w:w="928"/>
        <w:gridCol w:w="3715"/>
        <w:gridCol w:w="2397"/>
        <w:gridCol w:w="1922"/>
      </w:tblGrid>
      <w:tr w:rsidR="0075346E" w:rsidRPr="00833FE1" w14:paraId="5D854EE7" w14:textId="77777777" w:rsidTr="009733B7">
        <w:trPr>
          <w:trHeight w:val="893"/>
        </w:trPr>
        <w:tc>
          <w:tcPr>
            <w:tcW w:w="1857" w:type="dxa"/>
            <w:shd w:val="clear" w:color="auto" w:fill="auto"/>
          </w:tcPr>
          <w:p w14:paraId="7044E397" w14:textId="77777777" w:rsidR="0075346E" w:rsidRPr="00833FE1" w:rsidRDefault="0075346E" w:rsidP="003D4C73">
            <w:pPr>
              <w:ind w:left="-567" w:right="-755"/>
              <w:jc w:val="center"/>
              <w:rPr>
                <w:b/>
                <w:u w:val="single"/>
              </w:rPr>
            </w:pPr>
          </w:p>
        </w:tc>
        <w:tc>
          <w:tcPr>
            <w:tcW w:w="928" w:type="dxa"/>
            <w:shd w:val="clear" w:color="auto" w:fill="auto"/>
          </w:tcPr>
          <w:p w14:paraId="1DDBFF09" w14:textId="77777777" w:rsidR="0075346E" w:rsidRPr="00833FE1" w:rsidRDefault="0075346E" w:rsidP="003D4C73">
            <w:pPr>
              <w:ind w:left="-567" w:right="-755"/>
              <w:jc w:val="center"/>
              <w:rPr>
                <w:b/>
                <w:u w:val="single"/>
              </w:rPr>
            </w:pPr>
          </w:p>
          <w:p w14:paraId="1BD3B465" w14:textId="77777777" w:rsidR="0075346E" w:rsidRPr="00833FE1" w:rsidRDefault="0075346E" w:rsidP="003D4C73">
            <w:pPr>
              <w:ind w:left="-567" w:right="-755"/>
              <w:jc w:val="center"/>
              <w:rPr>
                <w:b/>
                <w:u w:val="single"/>
              </w:rPr>
            </w:pPr>
          </w:p>
        </w:tc>
        <w:tc>
          <w:tcPr>
            <w:tcW w:w="3715" w:type="dxa"/>
            <w:shd w:val="clear" w:color="auto" w:fill="auto"/>
          </w:tcPr>
          <w:p w14:paraId="67FA7EBF" w14:textId="77777777" w:rsidR="0075346E" w:rsidRPr="00833FE1" w:rsidRDefault="0075346E" w:rsidP="003D4C73">
            <w:pPr>
              <w:ind w:left="-567" w:right="-755"/>
              <w:jc w:val="center"/>
              <w:rPr>
                <w:b/>
                <w:u w:val="single"/>
              </w:rPr>
            </w:pPr>
          </w:p>
        </w:tc>
        <w:tc>
          <w:tcPr>
            <w:tcW w:w="2397" w:type="dxa"/>
            <w:shd w:val="clear" w:color="auto" w:fill="auto"/>
          </w:tcPr>
          <w:p w14:paraId="23BC3C0B" w14:textId="0FF5E90E" w:rsidR="0075346E" w:rsidRPr="00833FE1" w:rsidRDefault="0075346E" w:rsidP="003D4C73">
            <w:pPr>
              <w:ind w:left="-567" w:right="-755"/>
              <w:jc w:val="center"/>
              <w:rPr>
                <w:b/>
                <w:u w:val="single"/>
              </w:rPr>
            </w:pPr>
          </w:p>
        </w:tc>
        <w:tc>
          <w:tcPr>
            <w:tcW w:w="1922" w:type="dxa"/>
            <w:shd w:val="clear" w:color="auto" w:fill="auto"/>
          </w:tcPr>
          <w:p w14:paraId="07583210" w14:textId="77777777" w:rsidR="0075346E" w:rsidRPr="00833FE1" w:rsidRDefault="0075346E" w:rsidP="003D4C73">
            <w:pPr>
              <w:ind w:left="-567" w:right="-755"/>
              <w:jc w:val="center"/>
              <w:rPr>
                <w:b/>
                <w:u w:val="single"/>
              </w:rPr>
            </w:pPr>
          </w:p>
        </w:tc>
      </w:tr>
      <w:tr w:rsidR="0075346E" w:rsidRPr="00833FE1" w14:paraId="2B5C1B03" w14:textId="77777777" w:rsidTr="009733B7">
        <w:trPr>
          <w:trHeight w:val="452"/>
        </w:trPr>
        <w:tc>
          <w:tcPr>
            <w:tcW w:w="1857" w:type="dxa"/>
            <w:shd w:val="clear" w:color="auto" w:fill="auto"/>
          </w:tcPr>
          <w:p w14:paraId="3F96C0E2" w14:textId="6031A3A3" w:rsidR="009733B7" w:rsidRDefault="009733B7" w:rsidP="009733B7">
            <w:pPr>
              <w:spacing w:after="0"/>
              <w:ind w:left="-567" w:right="-755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Signature</w:t>
            </w:r>
          </w:p>
          <w:p w14:paraId="1A184C83" w14:textId="4630220A" w:rsidR="0075346E" w:rsidRDefault="0075346E" w:rsidP="009733B7">
            <w:pPr>
              <w:spacing w:after="0"/>
              <w:ind w:left="-567" w:right="-755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 xml:space="preserve"> of the </w:t>
            </w:r>
          </w:p>
          <w:p w14:paraId="5E30CB82" w14:textId="2B8B4D11" w:rsidR="0075346E" w:rsidRPr="00833FE1" w:rsidRDefault="0075346E" w:rsidP="009733B7">
            <w:pPr>
              <w:spacing w:after="0"/>
              <w:ind w:left="-567" w:right="-755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applicant</w:t>
            </w:r>
          </w:p>
        </w:tc>
        <w:tc>
          <w:tcPr>
            <w:tcW w:w="928" w:type="dxa"/>
            <w:shd w:val="clear" w:color="auto" w:fill="auto"/>
          </w:tcPr>
          <w:p w14:paraId="10FC2108" w14:textId="0B9D285C" w:rsidR="0075346E" w:rsidRPr="00833FE1" w:rsidRDefault="0075346E" w:rsidP="003D4C73">
            <w:pPr>
              <w:ind w:left="-567" w:right="-755"/>
              <w:jc w:val="center"/>
              <w:rPr>
                <w:rFonts w:ascii="Times New Roman" w:hAnsi="Times New Roman"/>
                <w:b/>
                <w:sz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</w:rPr>
              <w:t>HoD</w:t>
            </w:r>
            <w:proofErr w:type="spellEnd"/>
            <w:r w:rsidRPr="00833FE1">
              <w:rPr>
                <w:rFonts w:ascii="Times New Roman" w:hAnsi="Times New Roman"/>
                <w:b/>
                <w:sz w:val="24"/>
              </w:rPr>
              <w:t xml:space="preserve"> </w:t>
            </w:r>
          </w:p>
        </w:tc>
        <w:tc>
          <w:tcPr>
            <w:tcW w:w="3715" w:type="dxa"/>
            <w:shd w:val="clear" w:color="auto" w:fill="auto"/>
          </w:tcPr>
          <w:p w14:paraId="3A27D3B2" w14:textId="1F50016C" w:rsidR="0075346E" w:rsidRDefault="00682CE7" w:rsidP="009733B7">
            <w:pPr>
              <w:spacing w:after="0"/>
              <w:ind w:left="-567" w:right="-755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Dean R&amp;D</w:t>
            </w:r>
          </w:p>
        </w:tc>
        <w:tc>
          <w:tcPr>
            <w:tcW w:w="2397" w:type="dxa"/>
            <w:shd w:val="clear" w:color="auto" w:fill="auto"/>
          </w:tcPr>
          <w:p w14:paraId="338BEB7A" w14:textId="74755B9B" w:rsidR="0075346E" w:rsidRPr="00833FE1" w:rsidRDefault="0075346E" w:rsidP="008C2125">
            <w:pPr>
              <w:spacing w:after="0"/>
              <w:ind w:left="-567" w:right="-755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 xml:space="preserve">Research </w:t>
            </w:r>
            <w:r w:rsidR="008C2125">
              <w:rPr>
                <w:rFonts w:ascii="Times New Roman" w:hAnsi="Times New Roman"/>
                <w:b/>
                <w:sz w:val="24"/>
              </w:rPr>
              <w:t>Advisor</w:t>
            </w:r>
          </w:p>
        </w:tc>
        <w:tc>
          <w:tcPr>
            <w:tcW w:w="1922" w:type="dxa"/>
            <w:shd w:val="clear" w:color="auto" w:fill="auto"/>
          </w:tcPr>
          <w:p w14:paraId="19D56A4F" w14:textId="57210DE9" w:rsidR="0075346E" w:rsidRPr="00833FE1" w:rsidRDefault="0075346E" w:rsidP="003D4C73">
            <w:pPr>
              <w:ind w:left="-567" w:right="-755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Principal</w:t>
            </w:r>
          </w:p>
        </w:tc>
      </w:tr>
    </w:tbl>
    <w:p w14:paraId="0785126B" w14:textId="2A377568" w:rsidR="00796F5A" w:rsidRPr="00283BCC" w:rsidRDefault="00796F5A" w:rsidP="00796F5A">
      <w:pPr>
        <w:rPr>
          <w:rFonts w:ascii="Times New Roman" w:hAnsi="Times New Roman"/>
          <w:sz w:val="20"/>
          <w:szCs w:val="20"/>
        </w:rPr>
      </w:pPr>
    </w:p>
    <w:p w14:paraId="676C2941" w14:textId="2C9FE96E" w:rsidR="00455C90" w:rsidRPr="00455C90" w:rsidRDefault="0075346E" w:rsidP="00455C90">
      <w:pPr>
        <w:rPr>
          <w:rFonts w:ascii="Times New Roman" w:hAnsi="Times New Roman"/>
          <w:bCs/>
          <w:sz w:val="24"/>
          <w:szCs w:val="20"/>
        </w:rPr>
      </w:pPr>
      <w:r w:rsidRPr="00F8275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A8F03E" wp14:editId="02D47988">
                <wp:simplePos x="0" y="0"/>
                <wp:positionH relativeFrom="column">
                  <wp:posOffset>-320040</wp:posOffset>
                </wp:positionH>
                <wp:positionV relativeFrom="paragraph">
                  <wp:posOffset>618490</wp:posOffset>
                </wp:positionV>
                <wp:extent cx="6804660" cy="611505"/>
                <wp:effectExtent l="0" t="0" r="15240" b="17145"/>
                <wp:wrapNone/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4660" cy="611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154C57" w14:textId="77777777" w:rsidR="00796F5A" w:rsidRPr="00535B1C" w:rsidRDefault="00796F5A" w:rsidP="00796F5A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535B1C">
                              <w:rPr>
                                <w:rFonts w:ascii="Times New Roman" w:hAnsi="Times New Roman"/>
                                <w:b/>
                              </w:rPr>
                              <w:t>Remarks (For office use only)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A8F03E" id="Text Box 39" o:spid="_x0000_s1027" type="#_x0000_t202" style="position:absolute;margin-left:-25.2pt;margin-top:48.7pt;width:535.8pt;height:48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">
                <v:textbox>
                  <w:txbxContent>
                    <w:p w14:paraId="7C154C57" w14:textId="77777777" w:rsidR="00796F5A" w:rsidRPr="00535B1C" w:rsidRDefault="00796F5A" w:rsidP="00796F5A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535B1C">
                        <w:rPr>
                          <w:rFonts w:ascii="Times New Roman" w:hAnsi="Times New Roman"/>
                          <w:b/>
                        </w:rPr>
                        <w:t>Remarks (For office use only):</w:t>
                      </w:r>
                    </w:p>
                  </w:txbxContent>
                </v:textbox>
              </v:shape>
            </w:pict>
          </mc:Fallback>
        </mc:AlternateContent>
      </w:r>
    </w:p>
    <w:sectPr w:rsidR="00455C90" w:rsidRPr="00455C90" w:rsidSect="00D1250B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24B6B"/>
    <w:multiLevelType w:val="hybridMultilevel"/>
    <w:tmpl w:val="FA065E10"/>
    <w:lvl w:ilvl="0" w:tplc="52B8DE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D7EC4"/>
    <w:multiLevelType w:val="hybridMultilevel"/>
    <w:tmpl w:val="0F128A1A"/>
    <w:lvl w:ilvl="0" w:tplc="83CC8882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27F84"/>
    <w:multiLevelType w:val="hybridMultilevel"/>
    <w:tmpl w:val="17684FA8"/>
    <w:lvl w:ilvl="0" w:tplc="FFFFFFFF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563DF9"/>
    <w:multiLevelType w:val="hybridMultilevel"/>
    <w:tmpl w:val="0F128A1A"/>
    <w:lvl w:ilvl="0" w:tplc="FFFFFFFF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2F56EA"/>
    <w:multiLevelType w:val="hybridMultilevel"/>
    <w:tmpl w:val="17684FA8"/>
    <w:lvl w:ilvl="0" w:tplc="3C0CEE52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927617"/>
    <w:multiLevelType w:val="hybridMultilevel"/>
    <w:tmpl w:val="0F128A1A"/>
    <w:lvl w:ilvl="0" w:tplc="FFFFFFFF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5E52C2"/>
    <w:multiLevelType w:val="hybridMultilevel"/>
    <w:tmpl w:val="0F128A1A"/>
    <w:lvl w:ilvl="0" w:tplc="FFFFFFFF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721EE4"/>
    <w:multiLevelType w:val="hybridMultilevel"/>
    <w:tmpl w:val="0F128A1A"/>
    <w:lvl w:ilvl="0" w:tplc="FFFFFFFF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0F36BE"/>
    <w:multiLevelType w:val="hybridMultilevel"/>
    <w:tmpl w:val="17684FA8"/>
    <w:lvl w:ilvl="0" w:tplc="FFFFFFFF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91662F"/>
    <w:multiLevelType w:val="hybridMultilevel"/>
    <w:tmpl w:val="17684FA8"/>
    <w:lvl w:ilvl="0" w:tplc="FFFFFFFF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9420485">
    <w:abstractNumId w:val="0"/>
  </w:num>
  <w:num w:numId="2" w16cid:durableId="1631354778">
    <w:abstractNumId w:val="1"/>
  </w:num>
  <w:num w:numId="3" w16cid:durableId="2135710459">
    <w:abstractNumId w:val="4"/>
  </w:num>
  <w:num w:numId="4" w16cid:durableId="1355812190">
    <w:abstractNumId w:val="2"/>
  </w:num>
  <w:num w:numId="5" w16cid:durableId="1353334802">
    <w:abstractNumId w:val="8"/>
  </w:num>
  <w:num w:numId="6" w16cid:durableId="1558323992">
    <w:abstractNumId w:val="9"/>
  </w:num>
  <w:num w:numId="7" w16cid:durableId="374963127">
    <w:abstractNumId w:val="6"/>
  </w:num>
  <w:num w:numId="8" w16cid:durableId="920724296">
    <w:abstractNumId w:val="7"/>
  </w:num>
  <w:num w:numId="9" w16cid:durableId="414088888">
    <w:abstractNumId w:val="5"/>
  </w:num>
  <w:num w:numId="10" w16cid:durableId="7593730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xNjM0MDM1NTAytTBV0lEKTi0uzszPAymwrAUA4SmABywAAAA="/>
  </w:docVars>
  <w:rsids>
    <w:rsidRoot w:val="007C72E2"/>
    <w:rsid w:val="00065F9E"/>
    <w:rsid w:val="000D172B"/>
    <w:rsid w:val="001C0E3F"/>
    <w:rsid w:val="001D7F3A"/>
    <w:rsid w:val="00236B3B"/>
    <w:rsid w:val="002A3C4C"/>
    <w:rsid w:val="002E069B"/>
    <w:rsid w:val="002F6A3A"/>
    <w:rsid w:val="003243AC"/>
    <w:rsid w:val="003C6CB5"/>
    <w:rsid w:val="00415EC1"/>
    <w:rsid w:val="0044071A"/>
    <w:rsid w:val="00455C90"/>
    <w:rsid w:val="0056587C"/>
    <w:rsid w:val="005F716B"/>
    <w:rsid w:val="00654010"/>
    <w:rsid w:val="00673E6C"/>
    <w:rsid w:val="00682CE7"/>
    <w:rsid w:val="006902E6"/>
    <w:rsid w:val="006A5751"/>
    <w:rsid w:val="006B4203"/>
    <w:rsid w:val="00713F46"/>
    <w:rsid w:val="0075346E"/>
    <w:rsid w:val="0077639B"/>
    <w:rsid w:val="0078447C"/>
    <w:rsid w:val="0079175D"/>
    <w:rsid w:val="00796F5A"/>
    <w:rsid w:val="007C4748"/>
    <w:rsid w:val="007C72E2"/>
    <w:rsid w:val="007F37C2"/>
    <w:rsid w:val="007F6968"/>
    <w:rsid w:val="008C2125"/>
    <w:rsid w:val="00925FA8"/>
    <w:rsid w:val="009733B7"/>
    <w:rsid w:val="00A8480E"/>
    <w:rsid w:val="00A85318"/>
    <w:rsid w:val="00B02ED7"/>
    <w:rsid w:val="00B12DF2"/>
    <w:rsid w:val="00B1770A"/>
    <w:rsid w:val="00B7223E"/>
    <w:rsid w:val="00BD1051"/>
    <w:rsid w:val="00BF2688"/>
    <w:rsid w:val="00C055E4"/>
    <w:rsid w:val="00C92616"/>
    <w:rsid w:val="00CF714A"/>
    <w:rsid w:val="00D1250B"/>
    <w:rsid w:val="00D6717D"/>
    <w:rsid w:val="00D77B2B"/>
    <w:rsid w:val="00DC28EF"/>
    <w:rsid w:val="00DD5101"/>
    <w:rsid w:val="00DE61DA"/>
    <w:rsid w:val="00E471CD"/>
    <w:rsid w:val="00E6097C"/>
    <w:rsid w:val="00E82916"/>
    <w:rsid w:val="00F21391"/>
    <w:rsid w:val="00F93A54"/>
    <w:rsid w:val="00FB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3F91E"/>
  <w15:chartTrackingRefBased/>
  <w15:docId w15:val="{455F11E7-9D3B-4A49-B986-DC8AD59D6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770A"/>
    <w:pPr>
      <w:ind w:left="720"/>
      <w:contextualSpacing/>
    </w:pPr>
  </w:style>
  <w:style w:type="table" w:styleId="TableGrid">
    <w:name w:val="Table Grid"/>
    <w:basedOn w:val="TableNormal"/>
    <w:uiPriority w:val="39"/>
    <w:rsid w:val="00B0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4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jay Kumar Dwivedi</dc:creator>
  <cp:keywords/>
  <dc:description/>
  <cp:lastModifiedBy>Dr. Ajay Kumar Dwivedi</cp:lastModifiedBy>
  <cp:revision>25</cp:revision>
  <cp:lastPrinted>2024-04-08T07:44:00Z</cp:lastPrinted>
  <dcterms:created xsi:type="dcterms:W3CDTF">2022-06-11T07:59:00Z</dcterms:created>
  <dcterms:modified xsi:type="dcterms:W3CDTF">2024-04-08T07:44:00Z</dcterms:modified>
</cp:coreProperties>
</file>